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E0E2D5" w14:textId="56BF7076" w:rsidR="00DD6DB3" w:rsidRPr="00FB1581" w:rsidRDefault="002A3EA5" w:rsidP="00FB1581">
      <w:pPr>
        <w:pStyle w:val="ListParagraph"/>
        <w:tabs>
          <w:tab w:val="left" w:pos="90"/>
          <w:tab w:val="left" w:pos="180"/>
        </w:tabs>
        <w:jc w:val="both"/>
        <w:rPr>
          <w:sz w:val="18"/>
          <w:szCs w:val="18"/>
        </w:rPr>
      </w:pPr>
      <w:r w:rsidRPr="00FB1581">
        <w:rPr>
          <w:sz w:val="18"/>
          <w:szCs w:val="18"/>
        </w:rPr>
        <w:t xml:space="preserve">The regular meeting of the Eldred Township Board of Supervisors was called to order </w:t>
      </w:r>
      <w:r w:rsidR="009F65D4" w:rsidRPr="00FB1581">
        <w:rPr>
          <w:sz w:val="18"/>
          <w:szCs w:val="18"/>
        </w:rPr>
        <w:t>Thur</w:t>
      </w:r>
      <w:r w:rsidR="007937FA" w:rsidRPr="00FB1581">
        <w:rPr>
          <w:sz w:val="18"/>
          <w:szCs w:val="18"/>
        </w:rPr>
        <w:t>s</w:t>
      </w:r>
      <w:r w:rsidRPr="00FB1581">
        <w:rPr>
          <w:sz w:val="18"/>
          <w:szCs w:val="18"/>
        </w:rPr>
        <w:t xml:space="preserve">day, </w:t>
      </w:r>
      <w:r w:rsidR="005C456F" w:rsidRPr="00FB1581">
        <w:rPr>
          <w:sz w:val="18"/>
          <w:szCs w:val="18"/>
        </w:rPr>
        <w:t xml:space="preserve">August </w:t>
      </w:r>
      <w:r w:rsidR="009F65D4" w:rsidRPr="00FB1581">
        <w:rPr>
          <w:sz w:val="18"/>
          <w:szCs w:val="18"/>
        </w:rPr>
        <w:t>18</w:t>
      </w:r>
      <w:r w:rsidRPr="00FB1581">
        <w:rPr>
          <w:sz w:val="18"/>
          <w:szCs w:val="18"/>
        </w:rPr>
        <w:t xml:space="preserve">, 2022 </w:t>
      </w:r>
      <w:r w:rsidR="0021411B" w:rsidRPr="00FB1581">
        <w:rPr>
          <w:sz w:val="18"/>
          <w:szCs w:val="18"/>
        </w:rPr>
        <w:t>at</w:t>
      </w:r>
      <w:r w:rsidR="009D5661" w:rsidRPr="00FB1581">
        <w:rPr>
          <w:sz w:val="18"/>
          <w:szCs w:val="18"/>
        </w:rPr>
        <w:t xml:space="preserve"> </w:t>
      </w:r>
      <w:r w:rsidR="003F1854" w:rsidRPr="00FB1581">
        <w:rPr>
          <w:sz w:val="18"/>
          <w:szCs w:val="18"/>
        </w:rPr>
        <w:t>7</w:t>
      </w:r>
      <w:r w:rsidR="00476B5D" w:rsidRPr="00FB1581">
        <w:rPr>
          <w:sz w:val="18"/>
          <w:szCs w:val="18"/>
        </w:rPr>
        <w:t>:</w:t>
      </w:r>
      <w:r w:rsidR="009F65D4" w:rsidRPr="00FB1581">
        <w:rPr>
          <w:sz w:val="18"/>
          <w:szCs w:val="18"/>
        </w:rPr>
        <w:t>03</w:t>
      </w:r>
      <w:r w:rsidR="00CC777A" w:rsidRPr="00FB1581">
        <w:rPr>
          <w:sz w:val="18"/>
          <w:szCs w:val="18"/>
        </w:rPr>
        <w:t xml:space="preserve"> PM</w:t>
      </w:r>
      <w:r w:rsidR="00E63324" w:rsidRPr="00FB1581">
        <w:rPr>
          <w:sz w:val="18"/>
          <w:szCs w:val="18"/>
        </w:rPr>
        <w:t xml:space="preserve"> by </w:t>
      </w:r>
      <w:r w:rsidR="00A06279" w:rsidRPr="00FB1581">
        <w:rPr>
          <w:sz w:val="18"/>
          <w:szCs w:val="18"/>
        </w:rPr>
        <w:t>Chairman Cody Hoover.</w:t>
      </w:r>
      <w:r w:rsidR="00476B5D" w:rsidRPr="00FB1581">
        <w:rPr>
          <w:sz w:val="18"/>
          <w:szCs w:val="18"/>
        </w:rPr>
        <w:t xml:space="preserve"> </w:t>
      </w:r>
      <w:r w:rsidR="00036C00" w:rsidRPr="00FB1581">
        <w:rPr>
          <w:sz w:val="18"/>
          <w:szCs w:val="18"/>
        </w:rPr>
        <w:t xml:space="preserve"> </w:t>
      </w:r>
      <w:r w:rsidR="0023348B" w:rsidRPr="00FB1581">
        <w:rPr>
          <w:sz w:val="18"/>
          <w:szCs w:val="18"/>
        </w:rPr>
        <w:t>P</w:t>
      </w:r>
      <w:r w:rsidR="00476B5D" w:rsidRPr="00FB1581">
        <w:rPr>
          <w:sz w:val="18"/>
          <w:szCs w:val="18"/>
        </w:rPr>
        <w:t>resent:</w:t>
      </w:r>
      <w:r w:rsidR="00FD07D4" w:rsidRPr="00FB1581">
        <w:rPr>
          <w:sz w:val="18"/>
          <w:szCs w:val="18"/>
        </w:rPr>
        <w:t xml:space="preserve"> </w:t>
      </w:r>
      <w:r w:rsidR="0023348B" w:rsidRPr="00FB1581">
        <w:rPr>
          <w:sz w:val="18"/>
          <w:szCs w:val="18"/>
        </w:rPr>
        <w:t>Supervisor</w:t>
      </w:r>
      <w:r w:rsidR="00CC777A" w:rsidRPr="00FB1581">
        <w:rPr>
          <w:sz w:val="18"/>
          <w:szCs w:val="18"/>
        </w:rPr>
        <w:t>s Mark Ranck,</w:t>
      </w:r>
      <w:r w:rsidR="00B9234B" w:rsidRPr="00FB1581">
        <w:rPr>
          <w:sz w:val="18"/>
          <w:szCs w:val="18"/>
        </w:rPr>
        <w:t xml:space="preserve"> </w:t>
      </w:r>
      <w:r w:rsidR="00B0055F" w:rsidRPr="00FB1581">
        <w:rPr>
          <w:sz w:val="18"/>
          <w:szCs w:val="18"/>
        </w:rPr>
        <w:t>John Harvey</w:t>
      </w:r>
      <w:r w:rsidR="00FF0D79" w:rsidRPr="00FB1581">
        <w:rPr>
          <w:sz w:val="18"/>
          <w:szCs w:val="18"/>
        </w:rPr>
        <w:t>,</w:t>
      </w:r>
      <w:r w:rsidR="007937FA" w:rsidRPr="00FB1581">
        <w:rPr>
          <w:sz w:val="18"/>
          <w:szCs w:val="18"/>
        </w:rPr>
        <w:t xml:space="preserve"> </w:t>
      </w:r>
      <w:r w:rsidR="00CC777A" w:rsidRPr="00FB1581">
        <w:rPr>
          <w:sz w:val="18"/>
          <w:szCs w:val="18"/>
        </w:rPr>
        <w:t xml:space="preserve">and </w:t>
      </w:r>
      <w:r w:rsidR="00B1374F" w:rsidRPr="00FB1581">
        <w:rPr>
          <w:sz w:val="18"/>
          <w:szCs w:val="18"/>
        </w:rPr>
        <w:t>Secretary/</w:t>
      </w:r>
      <w:r w:rsidR="00E90899" w:rsidRPr="00FB1581">
        <w:rPr>
          <w:sz w:val="18"/>
          <w:szCs w:val="18"/>
        </w:rPr>
        <w:t>T</w:t>
      </w:r>
      <w:r w:rsidR="00895314" w:rsidRPr="00FB1581">
        <w:rPr>
          <w:sz w:val="18"/>
          <w:szCs w:val="18"/>
        </w:rPr>
        <w:t>reasurer</w:t>
      </w:r>
      <w:r w:rsidR="004B46C0" w:rsidRPr="00FB1581">
        <w:rPr>
          <w:sz w:val="18"/>
          <w:szCs w:val="18"/>
        </w:rPr>
        <w:t xml:space="preserve"> </w:t>
      </w:r>
      <w:r w:rsidR="00CC777A" w:rsidRPr="00FB1581">
        <w:rPr>
          <w:sz w:val="18"/>
          <w:szCs w:val="18"/>
        </w:rPr>
        <w:t>Amy See</w:t>
      </w:r>
      <w:r w:rsidR="007937FA" w:rsidRPr="00FB1581">
        <w:rPr>
          <w:sz w:val="18"/>
          <w:szCs w:val="18"/>
        </w:rPr>
        <w:t>.</w:t>
      </w:r>
      <w:r w:rsidR="006D7A97" w:rsidRPr="00FB1581">
        <w:rPr>
          <w:sz w:val="18"/>
          <w:szCs w:val="18"/>
        </w:rPr>
        <w:t xml:space="preserve"> </w:t>
      </w:r>
      <w:r w:rsidR="00E90899" w:rsidRPr="00FB1581">
        <w:rPr>
          <w:sz w:val="18"/>
          <w:szCs w:val="18"/>
        </w:rPr>
        <w:t xml:space="preserve"> </w:t>
      </w:r>
      <w:r w:rsidR="00163A58" w:rsidRPr="00FB1581">
        <w:rPr>
          <w:sz w:val="18"/>
          <w:szCs w:val="18"/>
        </w:rPr>
        <w:t>T</w:t>
      </w:r>
      <w:r w:rsidR="00F72F5E" w:rsidRPr="00FB1581">
        <w:rPr>
          <w:sz w:val="18"/>
          <w:szCs w:val="18"/>
        </w:rPr>
        <w:t xml:space="preserve">he </w:t>
      </w:r>
      <w:r w:rsidR="009F65D4" w:rsidRPr="00FB1581">
        <w:rPr>
          <w:sz w:val="18"/>
          <w:szCs w:val="18"/>
        </w:rPr>
        <w:t>August 3</w:t>
      </w:r>
      <w:r w:rsidR="00DD6DB3" w:rsidRPr="00FB1581">
        <w:rPr>
          <w:sz w:val="18"/>
          <w:szCs w:val="18"/>
        </w:rPr>
        <w:t>,</w:t>
      </w:r>
      <w:r w:rsidR="00530B05" w:rsidRPr="00FB1581">
        <w:rPr>
          <w:sz w:val="18"/>
          <w:szCs w:val="18"/>
        </w:rPr>
        <w:t xml:space="preserve"> 2022</w:t>
      </w:r>
      <w:r w:rsidR="00B04E5E" w:rsidRPr="00FB1581">
        <w:rPr>
          <w:sz w:val="18"/>
          <w:szCs w:val="18"/>
        </w:rPr>
        <w:t xml:space="preserve"> meeting minutes </w:t>
      </w:r>
      <w:r w:rsidR="00E63324" w:rsidRPr="00FB1581">
        <w:rPr>
          <w:sz w:val="18"/>
          <w:szCs w:val="18"/>
        </w:rPr>
        <w:t xml:space="preserve">were </w:t>
      </w:r>
      <w:r w:rsidR="00446D2B" w:rsidRPr="00FB1581">
        <w:rPr>
          <w:sz w:val="18"/>
          <w:szCs w:val="18"/>
        </w:rPr>
        <w:t>approved</w:t>
      </w:r>
      <w:r w:rsidR="009E7754" w:rsidRPr="00FB1581">
        <w:rPr>
          <w:sz w:val="18"/>
          <w:szCs w:val="18"/>
        </w:rPr>
        <w:t xml:space="preserve"> </w:t>
      </w:r>
      <w:r w:rsidR="00DD6DB3" w:rsidRPr="00FB1581">
        <w:rPr>
          <w:sz w:val="18"/>
          <w:szCs w:val="18"/>
        </w:rPr>
        <w:t xml:space="preserve">following </w:t>
      </w:r>
      <w:r w:rsidR="004A2180" w:rsidRPr="00FB1581">
        <w:rPr>
          <w:sz w:val="18"/>
          <w:szCs w:val="18"/>
        </w:rPr>
        <w:t xml:space="preserve">the motion of </w:t>
      </w:r>
      <w:r w:rsidR="009F65D4" w:rsidRPr="00FB1581">
        <w:rPr>
          <w:sz w:val="18"/>
          <w:szCs w:val="18"/>
        </w:rPr>
        <w:t>Mark Ranck</w:t>
      </w:r>
      <w:r w:rsidR="0021411B" w:rsidRPr="00FB1581">
        <w:rPr>
          <w:sz w:val="18"/>
          <w:szCs w:val="18"/>
        </w:rPr>
        <w:t xml:space="preserve"> </w:t>
      </w:r>
      <w:r w:rsidR="004A2180" w:rsidRPr="00FB1581">
        <w:rPr>
          <w:sz w:val="18"/>
          <w:szCs w:val="18"/>
        </w:rPr>
        <w:t xml:space="preserve">and </w:t>
      </w:r>
      <w:r w:rsidR="005A3C1D" w:rsidRPr="00FB1581">
        <w:rPr>
          <w:sz w:val="18"/>
          <w:szCs w:val="18"/>
        </w:rPr>
        <w:t>second from</w:t>
      </w:r>
      <w:r w:rsidR="006132F9" w:rsidRPr="00FB1581">
        <w:rPr>
          <w:sz w:val="18"/>
          <w:szCs w:val="18"/>
        </w:rPr>
        <w:t xml:space="preserve"> </w:t>
      </w:r>
      <w:r w:rsidR="009F65D4" w:rsidRPr="00FB1581">
        <w:rPr>
          <w:sz w:val="18"/>
          <w:szCs w:val="18"/>
        </w:rPr>
        <w:t>John Harvey</w:t>
      </w:r>
      <w:r w:rsidR="0021411B" w:rsidRPr="00FB1581">
        <w:rPr>
          <w:sz w:val="18"/>
          <w:szCs w:val="18"/>
        </w:rPr>
        <w:t xml:space="preserve">, </w:t>
      </w:r>
      <w:r w:rsidR="004A2180" w:rsidRPr="00FB1581">
        <w:rPr>
          <w:sz w:val="18"/>
          <w:szCs w:val="18"/>
        </w:rPr>
        <w:t>unanimous.</w:t>
      </w:r>
      <w:r w:rsidR="00895314" w:rsidRPr="00FB1581">
        <w:rPr>
          <w:sz w:val="18"/>
          <w:szCs w:val="18"/>
        </w:rPr>
        <w:t xml:space="preserve"> </w:t>
      </w:r>
      <w:r w:rsidR="00DD6DB3" w:rsidRPr="00FB1581">
        <w:rPr>
          <w:sz w:val="18"/>
          <w:szCs w:val="18"/>
        </w:rPr>
        <w:t xml:space="preserve">The </w:t>
      </w:r>
      <w:r w:rsidR="005C456F" w:rsidRPr="00FB1581">
        <w:rPr>
          <w:sz w:val="18"/>
          <w:szCs w:val="18"/>
        </w:rPr>
        <w:t xml:space="preserve">August </w:t>
      </w:r>
      <w:r w:rsidR="009F65D4" w:rsidRPr="00FB1581">
        <w:rPr>
          <w:sz w:val="18"/>
          <w:szCs w:val="18"/>
        </w:rPr>
        <w:t>18</w:t>
      </w:r>
      <w:r w:rsidR="006D7A97" w:rsidRPr="00FB1581">
        <w:rPr>
          <w:sz w:val="18"/>
          <w:szCs w:val="18"/>
        </w:rPr>
        <w:t xml:space="preserve">, 2022 </w:t>
      </w:r>
      <w:r w:rsidR="00B1374F" w:rsidRPr="00FB1581">
        <w:rPr>
          <w:sz w:val="18"/>
          <w:szCs w:val="18"/>
        </w:rPr>
        <w:t>Accounts Payable</w:t>
      </w:r>
      <w:r w:rsidR="00DD6DB3" w:rsidRPr="00FB1581">
        <w:rPr>
          <w:sz w:val="18"/>
          <w:szCs w:val="18"/>
        </w:rPr>
        <w:t xml:space="preserve"> was approved </w:t>
      </w:r>
      <w:r w:rsidR="00CA7EC0" w:rsidRPr="00FB1581">
        <w:rPr>
          <w:sz w:val="18"/>
          <w:szCs w:val="18"/>
        </w:rPr>
        <w:t>following the motion from</w:t>
      </w:r>
      <w:r w:rsidR="0021411B" w:rsidRPr="00FB1581">
        <w:rPr>
          <w:sz w:val="18"/>
          <w:szCs w:val="18"/>
        </w:rPr>
        <w:t xml:space="preserve"> </w:t>
      </w:r>
      <w:r w:rsidR="00CC777A" w:rsidRPr="00FB1581">
        <w:rPr>
          <w:sz w:val="18"/>
          <w:szCs w:val="18"/>
        </w:rPr>
        <w:t xml:space="preserve">Mark Ranck and second from </w:t>
      </w:r>
      <w:r w:rsidR="00B1374F" w:rsidRPr="00FB1581">
        <w:rPr>
          <w:sz w:val="18"/>
          <w:szCs w:val="18"/>
        </w:rPr>
        <w:t>John Harvey</w:t>
      </w:r>
      <w:r w:rsidR="0042406F" w:rsidRPr="00FB1581">
        <w:rPr>
          <w:sz w:val="18"/>
          <w:szCs w:val="18"/>
        </w:rPr>
        <w:t>,</w:t>
      </w:r>
      <w:r w:rsidR="00CA7EC0" w:rsidRPr="00FB1581">
        <w:rPr>
          <w:sz w:val="18"/>
          <w:szCs w:val="18"/>
        </w:rPr>
        <w:t xml:space="preserve"> </w:t>
      </w:r>
      <w:bookmarkStart w:id="0" w:name="_Hlk94786116"/>
      <w:r w:rsidR="0042406F" w:rsidRPr="00FB1581">
        <w:rPr>
          <w:sz w:val="18"/>
          <w:szCs w:val="18"/>
        </w:rPr>
        <w:t>u</w:t>
      </w:r>
      <w:r w:rsidR="00CA7EC0" w:rsidRPr="00FB1581">
        <w:rPr>
          <w:sz w:val="18"/>
          <w:szCs w:val="18"/>
        </w:rPr>
        <w:t>nanimous</w:t>
      </w:r>
      <w:bookmarkEnd w:id="0"/>
      <w:r w:rsidRPr="00FB1581">
        <w:rPr>
          <w:sz w:val="18"/>
          <w:szCs w:val="18"/>
        </w:rPr>
        <w:t>.</w:t>
      </w:r>
    </w:p>
    <w:p w14:paraId="571CA436" w14:textId="77777777" w:rsidR="00FB1581" w:rsidRPr="00FB1581" w:rsidRDefault="00051DD3" w:rsidP="00FB1581">
      <w:pPr>
        <w:pStyle w:val="ListParagraph"/>
        <w:shd w:val="clear" w:color="auto" w:fill="FFFFFF"/>
        <w:rPr>
          <w:sz w:val="18"/>
          <w:szCs w:val="18"/>
        </w:rPr>
      </w:pPr>
      <w:r w:rsidRPr="00FB1581">
        <w:rPr>
          <w:b/>
          <w:bCs/>
          <w:sz w:val="18"/>
          <w:szCs w:val="18"/>
          <w:u w:val="single"/>
        </w:rPr>
        <w:t>Treasurer’s Report</w:t>
      </w:r>
      <w:r w:rsidR="00DB0B73" w:rsidRPr="00FB1581">
        <w:rPr>
          <w:sz w:val="18"/>
          <w:szCs w:val="18"/>
        </w:rPr>
        <w:t xml:space="preserve">- </w:t>
      </w:r>
      <w:r w:rsidR="009F65D4" w:rsidRPr="00FB1581">
        <w:rPr>
          <w:sz w:val="18"/>
          <w:szCs w:val="18"/>
        </w:rPr>
        <w:t>No report.</w:t>
      </w:r>
    </w:p>
    <w:p w14:paraId="581578EE" w14:textId="174F4527" w:rsidR="009F65D4" w:rsidRPr="00FB1581" w:rsidRDefault="009F65D4" w:rsidP="00FB1581">
      <w:pPr>
        <w:pStyle w:val="ListParagraph"/>
        <w:shd w:val="clear" w:color="auto" w:fill="FFFFFF"/>
        <w:rPr>
          <w:sz w:val="18"/>
          <w:szCs w:val="18"/>
        </w:rPr>
      </w:pPr>
      <w:r w:rsidRPr="00FB1581">
        <w:rPr>
          <w:b/>
          <w:bCs/>
          <w:sz w:val="18"/>
          <w:szCs w:val="18"/>
          <w:u w:val="single"/>
        </w:rPr>
        <w:t>Correspondence</w:t>
      </w:r>
      <w:r w:rsidRPr="00FB1581">
        <w:rPr>
          <w:sz w:val="18"/>
          <w:szCs w:val="18"/>
        </w:rPr>
        <w:t xml:space="preserve">—Mark Ranck made a motion to sign off on </w:t>
      </w:r>
      <w:r w:rsidR="006D1465" w:rsidRPr="00FB1581">
        <w:rPr>
          <w:sz w:val="18"/>
          <w:szCs w:val="18"/>
        </w:rPr>
        <w:t>a waiver for proximity of a well to a septic system for Joseph &amp; Nancy Hamilton, with a second from John Harvey, unanimous. The supervisors then signed the Township Board of Supervisors Liability Release for an Application for an On-Lot Sewage Disposal System Permit.</w:t>
      </w:r>
    </w:p>
    <w:p w14:paraId="1B1AA768" w14:textId="77777777" w:rsidR="00FB1581" w:rsidRPr="00FB1581" w:rsidRDefault="00CB6260" w:rsidP="00FB1581">
      <w:pPr>
        <w:pStyle w:val="ListParagraph"/>
        <w:shd w:val="clear" w:color="auto" w:fill="FFFFFF"/>
        <w:rPr>
          <w:sz w:val="18"/>
          <w:szCs w:val="18"/>
          <w:u w:val="single"/>
        </w:rPr>
      </w:pPr>
      <w:r w:rsidRPr="00FB1581">
        <w:rPr>
          <w:b/>
          <w:bCs/>
          <w:sz w:val="18"/>
          <w:szCs w:val="18"/>
          <w:u w:val="single"/>
        </w:rPr>
        <w:t>Old Business</w:t>
      </w:r>
      <w:r w:rsidRPr="00FB1581">
        <w:rPr>
          <w:sz w:val="18"/>
          <w:szCs w:val="18"/>
          <w:u w:val="single"/>
        </w:rPr>
        <w:t xml:space="preserve">: </w:t>
      </w:r>
    </w:p>
    <w:p w14:paraId="5ED24943" w14:textId="461E7FD3" w:rsidR="005668F1" w:rsidRPr="00FB1581" w:rsidRDefault="00371E4B" w:rsidP="00FB1581">
      <w:pPr>
        <w:pStyle w:val="ListParagraph"/>
        <w:numPr>
          <w:ilvl w:val="0"/>
          <w:numId w:val="48"/>
        </w:numPr>
        <w:shd w:val="clear" w:color="auto" w:fill="FFFFFF"/>
        <w:rPr>
          <w:sz w:val="18"/>
          <w:szCs w:val="18"/>
        </w:rPr>
      </w:pPr>
      <w:r w:rsidRPr="00FB1581">
        <w:rPr>
          <w:sz w:val="18"/>
          <w:szCs w:val="18"/>
        </w:rPr>
        <w:t>Township equipment</w:t>
      </w:r>
      <w:r w:rsidRPr="00FB1581">
        <w:rPr>
          <w:b/>
          <w:bCs/>
          <w:sz w:val="18"/>
          <w:szCs w:val="18"/>
        </w:rPr>
        <w:t>-</w:t>
      </w:r>
      <w:r w:rsidR="00C70283" w:rsidRPr="00FB1581">
        <w:rPr>
          <w:b/>
          <w:bCs/>
          <w:sz w:val="18"/>
          <w:szCs w:val="18"/>
        </w:rPr>
        <w:t>-</w:t>
      </w:r>
      <w:r w:rsidR="00C70283" w:rsidRPr="00FB1581">
        <w:rPr>
          <w:sz w:val="18"/>
          <w:szCs w:val="18"/>
        </w:rPr>
        <w:t xml:space="preserve">John Deere </w:t>
      </w:r>
      <w:r w:rsidR="006D1465" w:rsidRPr="00FB1581">
        <w:rPr>
          <w:sz w:val="18"/>
          <w:szCs w:val="18"/>
        </w:rPr>
        <w:t xml:space="preserve">estimate for </w:t>
      </w:r>
      <w:r w:rsidR="008474D5" w:rsidRPr="00FB1581">
        <w:rPr>
          <w:sz w:val="18"/>
          <w:szCs w:val="18"/>
        </w:rPr>
        <w:t xml:space="preserve">4 </w:t>
      </w:r>
      <w:r w:rsidR="00C70283" w:rsidRPr="00FB1581">
        <w:rPr>
          <w:sz w:val="18"/>
          <w:szCs w:val="18"/>
        </w:rPr>
        <w:t>tir</w:t>
      </w:r>
      <w:r w:rsidR="008474D5" w:rsidRPr="00FB1581">
        <w:rPr>
          <w:sz w:val="18"/>
          <w:szCs w:val="18"/>
        </w:rPr>
        <w:t>es and labor is $6,200 with an additional disposal fee of $0.15/lb.  Cody Hoover made a motion to authorize the purchase of tires, with a second from John Harvey, unanimous.  Mark Ranck addressed a situation with the JD Tractor</w:t>
      </w:r>
      <w:r w:rsidR="00C858AA" w:rsidRPr="00FB1581">
        <w:rPr>
          <w:sz w:val="18"/>
          <w:szCs w:val="18"/>
        </w:rPr>
        <w:t>;</w:t>
      </w:r>
      <w:r w:rsidR="008474D5" w:rsidRPr="00FB1581">
        <w:rPr>
          <w:sz w:val="18"/>
          <w:szCs w:val="18"/>
        </w:rPr>
        <w:t xml:space="preserve"> hydraulics quit working because the 2</w:t>
      </w:r>
      <w:r w:rsidR="008474D5" w:rsidRPr="00FB1581">
        <w:rPr>
          <w:sz w:val="18"/>
          <w:szCs w:val="18"/>
          <w:vertAlign w:val="superscript"/>
        </w:rPr>
        <w:t>nd</w:t>
      </w:r>
      <w:r w:rsidR="008474D5" w:rsidRPr="00FB1581">
        <w:rPr>
          <w:sz w:val="18"/>
          <w:szCs w:val="18"/>
        </w:rPr>
        <w:t xml:space="preserve"> tank was in need of 6 gallons of hydraulic fluid.  </w:t>
      </w:r>
      <w:r w:rsidR="009C6B21" w:rsidRPr="00FB1581">
        <w:rPr>
          <w:sz w:val="18"/>
          <w:szCs w:val="18"/>
        </w:rPr>
        <w:t xml:space="preserve">Mark said its running good—hopefully no long-term effects. </w:t>
      </w:r>
      <w:r w:rsidR="008474D5" w:rsidRPr="00FB1581">
        <w:rPr>
          <w:sz w:val="18"/>
          <w:szCs w:val="18"/>
        </w:rPr>
        <w:t xml:space="preserve">We have a service agreement with </w:t>
      </w:r>
      <w:proofErr w:type="spellStart"/>
      <w:r w:rsidR="008474D5" w:rsidRPr="00FB1581">
        <w:rPr>
          <w:sz w:val="18"/>
          <w:szCs w:val="18"/>
        </w:rPr>
        <w:t>Stephensons</w:t>
      </w:r>
      <w:proofErr w:type="spellEnd"/>
      <w:r w:rsidR="008474D5" w:rsidRPr="00FB1581">
        <w:rPr>
          <w:sz w:val="18"/>
          <w:szCs w:val="18"/>
        </w:rPr>
        <w:t xml:space="preserve"> in which they check</w:t>
      </w:r>
      <w:r w:rsidR="0010444E" w:rsidRPr="00FB1581">
        <w:rPr>
          <w:sz w:val="18"/>
          <w:szCs w:val="18"/>
        </w:rPr>
        <w:t xml:space="preserve"> </w:t>
      </w:r>
      <w:r w:rsidR="008474D5" w:rsidRPr="00FB1581">
        <w:rPr>
          <w:sz w:val="18"/>
          <w:szCs w:val="18"/>
        </w:rPr>
        <w:t>everything over</w:t>
      </w:r>
      <w:r w:rsidR="0010444E" w:rsidRPr="00FB1581">
        <w:rPr>
          <w:sz w:val="18"/>
          <w:szCs w:val="18"/>
        </w:rPr>
        <w:t xml:space="preserve">, but </w:t>
      </w:r>
      <w:r w:rsidR="008474D5" w:rsidRPr="00FB1581">
        <w:rPr>
          <w:sz w:val="18"/>
          <w:szCs w:val="18"/>
        </w:rPr>
        <w:t xml:space="preserve">we are </w:t>
      </w:r>
      <w:r w:rsidR="005668F1" w:rsidRPr="00FB1581">
        <w:rPr>
          <w:sz w:val="18"/>
          <w:szCs w:val="18"/>
        </w:rPr>
        <w:t xml:space="preserve">obviously </w:t>
      </w:r>
      <w:r w:rsidR="008474D5" w:rsidRPr="00FB1581">
        <w:rPr>
          <w:sz w:val="18"/>
          <w:szCs w:val="18"/>
        </w:rPr>
        <w:t>not getting the service we are paying for</w:t>
      </w:r>
      <w:bookmarkStart w:id="1" w:name="_Hlk112086653"/>
      <w:r w:rsidR="00C858AA" w:rsidRPr="00FB1581">
        <w:rPr>
          <w:sz w:val="18"/>
          <w:szCs w:val="18"/>
        </w:rPr>
        <w:t xml:space="preserve">. </w:t>
      </w:r>
      <w:bookmarkEnd w:id="1"/>
    </w:p>
    <w:p w14:paraId="68D58B1F" w14:textId="1633DDD7" w:rsidR="00FB0EBA" w:rsidRPr="00FB1581" w:rsidRDefault="00862E6E" w:rsidP="00FB1581">
      <w:pPr>
        <w:pStyle w:val="ListParagraph"/>
        <w:numPr>
          <w:ilvl w:val="0"/>
          <w:numId w:val="48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FB1581">
        <w:rPr>
          <w:sz w:val="18"/>
          <w:szCs w:val="18"/>
        </w:rPr>
        <w:t xml:space="preserve">Ridge Top Road Project- </w:t>
      </w:r>
      <w:r w:rsidR="00C70283" w:rsidRPr="00FB1581">
        <w:rPr>
          <w:sz w:val="18"/>
          <w:szCs w:val="18"/>
        </w:rPr>
        <w:t>-</w:t>
      </w:r>
      <w:r w:rsidR="00C32CD7" w:rsidRPr="00FB1581">
        <w:rPr>
          <w:sz w:val="18"/>
          <w:szCs w:val="18"/>
        </w:rPr>
        <w:t>Reviewed Discussion Plans provided by Randy Webster, Engineer.</w:t>
      </w:r>
    </w:p>
    <w:p w14:paraId="389D9DBA" w14:textId="6EACCAE1" w:rsidR="004B16E8" w:rsidRPr="00FB1581" w:rsidRDefault="00C70283" w:rsidP="00FB1581">
      <w:pPr>
        <w:pStyle w:val="ListParagraph"/>
        <w:numPr>
          <w:ilvl w:val="0"/>
          <w:numId w:val="48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proofErr w:type="spellStart"/>
      <w:r w:rsidRPr="00FB1581">
        <w:rPr>
          <w:sz w:val="18"/>
          <w:szCs w:val="18"/>
        </w:rPr>
        <w:t>Loudenslager</w:t>
      </w:r>
      <w:proofErr w:type="spellEnd"/>
      <w:r w:rsidRPr="00FB1581">
        <w:rPr>
          <w:sz w:val="18"/>
          <w:szCs w:val="18"/>
        </w:rPr>
        <w:t xml:space="preserve"> Road Project--Randy Webster </w:t>
      </w:r>
      <w:r w:rsidR="00CB4A7E" w:rsidRPr="00FB1581">
        <w:rPr>
          <w:sz w:val="18"/>
          <w:szCs w:val="18"/>
        </w:rPr>
        <w:t>was making some changes.</w:t>
      </w:r>
    </w:p>
    <w:p w14:paraId="32F31B25" w14:textId="541D0EC4" w:rsidR="00C70283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C70283" w:rsidRPr="00FB1581">
        <w:rPr>
          <w:sz w:val="18"/>
          <w:szCs w:val="18"/>
        </w:rPr>
        <w:t>Wyant Stormwater—</w:t>
      </w:r>
      <w:r w:rsidR="00CB4A7E" w:rsidRPr="00FB1581">
        <w:rPr>
          <w:sz w:val="18"/>
          <w:szCs w:val="18"/>
        </w:rPr>
        <w:t xml:space="preserve">Plan to ask Dance Drier, solicitor, at next meeting </w:t>
      </w:r>
      <w:r w:rsidR="005668F1" w:rsidRPr="00FB1581">
        <w:rPr>
          <w:sz w:val="18"/>
          <w:szCs w:val="18"/>
        </w:rPr>
        <w:t>about our next step while we</w:t>
      </w:r>
      <w:r w:rsidR="00CB4A7E" w:rsidRPr="00FB1581">
        <w:rPr>
          <w:sz w:val="18"/>
          <w:szCs w:val="18"/>
        </w:rPr>
        <w:t xml:space="preserve"> have Randy Webster on the phone.</w:t>
      </w:r>
    </w:p>
    <w:p w14:paraId="26D65AAE" w14:textId="61253432" w:rsidR="00C70283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C70283" w:rsidRPr="00FB1581">
        <w:rPr>
          <w:sz w:val="18"/>
          <w:szCs w:val="18"/>
        </w:rPr>
        <w:t>Multi-Modal Grant—</w:t>
      </w:r>
      <w:r w:rsidR="00F52FC2" w:rsidRPr="00FB1581">
        <w:rPr>
          <w:sz w:val="18"/>
          <w:szCs w:val="18"/>
        </w:rPr>
        <w:t>Randy Webster</w:t>
      </w:r>
      <w:r w:rsidR="00CB4A7E" w:rsidRPr="00FB1581">
        <w:rPr>
          <w:sz w:val="18"/>
          <w:szCs w:val="18"/>
        </w:rPr>
        <w:t xml:space="preserve"> is finalizing bids.</w:t>
      </w:r>
    </w:p>
    <w:p w14:paraId="6B5AE0B4" w14:textId="4EE15E38" w:rsidR="00C70283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C70283" w:rsidRPr="00FB1581">
        <w:rPr>
          <w:sz w:val="18"/>
          <w:szCs w:val="18"/>
        </w:rPr>
        <w:t>Eldred Township Grange Building</w:t>
      </w:r>
      <w:r w:rsidR="00860FAA" w:rsidRPr="00FB1581">
        <w:rPr>
          <w:sz w:val="18"/>
          <w:szCs w:val="18"/>
        </w:rPr>
        <w:t>—</w:t>
      </w:r>
      <w:r w:rsidR="00CB4A7E" w:rsidRPr="00FB1581">
        <w:rPr>
          <w:sz w:val="18"/>
          <w:szCs w:val="18"/>
        </w:rPr>
        <w:t>Waiting for a closing date; received title search.  Cody will check the status with Dance.  John will seek a bucket truck to remove the sign.</w:t>
      </w:r>
    </w:p>
    <w:p w14:paraId="2296C1FE" w14:textId="4909819B" w:rsidR="00287096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656C70" w:rsidRPr="00FB1581">
        <w:rPr>
          <w:sz w:val="18"/>
          <w:szCs w:val="18"/>
        </w:rPr>
        <w:t>2021 Pumping Permits</w:t>
      </w:r>
      <w:r w:rsidR="00860FAA" w:rsidRPr="00FB1581">
        <w:rPr>
          <w:sz w:val="18"/>
          <w:szCs w:val="18"/>
        </w:rPr>
        <w:t>—</w:t>
      </w:r>
      <w:r w:rsidR="007C2100" w:rsidRPr="00FB1581">
        <w:rPr>
          <w:sz w:val="18"/>
          <w:szCs w:val="18"/>
        </w:rPr>
        <w:t>Received a copy of the letter from the magistrate notify</w:t>
      </w:r>
      <w:r w:rsidR="005E5DB8" w:rsidRPr="00FB1581">
        <w:rPr>
          <w:sz w:val="18"/>
          <w:szCs w:val="18"/>
        </w:rPr>
        <w:t xml:space="preserve">ing H. Stephen </w:t>
      </w:r>
      <w:r w:rsidR="00860FAA" w:rsidRPr="00FB1581">
        <w:rPr>
          <w:sz w:val="18"/>
          <w:szCs w:val="18"/>
        </w:rPr>
        <w:t>Fink</w:t>
      </w:r>
      <w:r w:rsidR="006C503D" w:rsidRPr="00FB1581">
        <w:rPr>
          <w:sz w:val="18"/>
          <w:szCs w:val="18"/>
        </w:rPr>
        <w:t>.</w:t>
      </w:r>
    </w:p>
    <w:p w14:paraId="402E8432" w14:textId="7694DB4B" w:rsidR="009C7271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9C7271" w:rsidRPr="00FB1581">
        <w:rPr>
          <w:sz w:val="18"/>
          <w:szCs w:val="18"/>
        </w:rPr>
        <w:t>Ambulance Service—</w:t>
      </w:r>
      <w:r w:rsidR="007C2100" w:rsidRPr="00FB1581">
        <w:rPr>
          <w:sz w:val="18"/>
          <w:szCs w:val="18"/>
        </w:rPr>
        <w:t>Supervisors received a copy to review of the ambulance consolidation contract between Willing Hand Hose Company and Plunkett’s Creek Township.</w:t>
      </w:r>
      <w:r w:rsidR="00017402" w:rsidRPr="00FB1581">
        <w:rPr>
          <w:sz w:val="18"/>
          <w:szCs w:val="18"/>
        </w:rPr>
        <w:t xml:space="preserve">  Mark suggested </w:t>
      </w:r>
      <w:r w:rsidR="00C858AA" w:rsidRPr="00FB1581">
        <w:rPr>
          <w:sz w:val="18"/>
          <w:szCs w:val="18"/>
        </w:rPr>
        <w:t>we plan a meeting with Loyalsock and Willing Hand Hose Co. to discuss ambulance services; he would like to see in writing that only insurance pays and no one is sent to collections.</w:t>
      </w:r>
    </w:p>
    <w:p w14:paraId="7CF493E2" w14:textId="23266572" w:rsidR="00860FAA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860FAA" w:rsidRPr="00FB1581">
        <w:rPr>
          <w:sz w:val="18"/>
          <w:szCs w:val="18"/>
        </w:rPr>
        <w:t>Earl Neff Family Care Unit—</w:t>
      </w:r>
      <w:bookmarkStart w:id="2" w:name="_Hlk110928795"/>
      <w:r w:rsidR="00440796" w:rsidRPr="00FB1581">
        <w:rPr>
          <w:sz w:val="18"/>
          <w:szCs w:val="18"/>
        </w:rPr>
        <w:t xml:space="preserve"> </w:t>
      </w:r>
      <w:r w:rsidR="00342FD4" w:rsidRPr="00FB1581">
        <w:rPr>
          <w:sz w:val="18"/>
          <w:szCs w:val="18"/>
        </w:rPr>
        <w:t xml:space="preserve">Eldred Township refunded Earl </w:t>
      </w:r>
      <w:r w:rsidR="005668F1" w:rsidRPr="00FB1581">
        <w:rPr>
          <w:sz w:val="18"/>
          <w:szCs w:val="18"/>
        </w:rPr>
        <w:t>Neff the</w:t>
      </w:r>
      <w:r w:rsidR="00342FD4" w:rsidRPr="00FB1581">
        <w:rPr>
          <w:sz w:val="18"/>
          <w:szCs w:val="18"/>
        </w:rPr>
        <w:t xml:space="preserve"> variance application</w:t>
      </w:r>
      <w:r w:rsidR="005668F1" w:rsidRPr="00FB1581">
        <w:rPr>
          <w:sz w:val="18"/>
          <w:szCs w:val="18"/>
        </w:rPr>
        <w:t xml:space="preserve"> fee</w:t>
      </w:r>
      <w:r w:rsidR="00342FD4" w:rsidRPr="00FB1581">
        <w:rPr>
          <w:sz w:val="18"/>
          <w:szCs w:val="18"/>
        </w:rPr>
        <w:t>, but no contract has been received from Dance yet</w:t>
      </w:r>
      <w:r w:rsidR="006C7767" w:rsidRPr="00FB1581">
        <w:rPr>
          <w:sz w:val="18"/>
          <w:szCs w:val="18"/>
        </w:rPr>
        <w:t xml:space="preserve">, as to the </w:t>
      </w:r>
      <w:r w:rsidR="005668F1" w:rsidRPr="00FB1581">
        <w:rPr>
          <w:sz w:val="18"/>
          <w:szCs w:val="18"/>
        </w:rPr>
        <w:t xml:space="preserve">terms &amp; </w:t>
      </w:r>
      <w:r w:rsidR="006C7767" w:rsidRPr="00FB1581">
        <w:rPr>
          <w:sz w:val="18"/>
          <w:szCs w:val="18"/>
        </w:rPr>
        <w:t xml:space="preserve">conditions. </w:t>
      </w:r>
      <w:r w:rsidR="00342FD4" w:rsidRPr="00FB1581">
        <w:rPr>
          <w:sz w:val="18"/>
          <w:szCs w:val="18"/>
        </w:rPr>
        <w:t xml:space="preserve"> Earl </w:t>
      </w:r>
      <w:r w:rsidR="006C7767" w:rsidRPr="00FB1581">
        <w:rPr>
          <w:sz w:val="18"/>
          <w:szCs w:val="18"/>
        </w:rPr>
        <w:t xml:space="preserve">was </w:t>
      </w:r>
      <w:r w:rsidR="00342FD4" w:rsidRPr="00FB1581">
        <w:rPr>
          <w:sz w:val="18"/>
          <w:szCs w:val="18"/>
        </w:rPr>
        <w:t>disappoint</w:t>
      </w:r>
      <w:r w:rsidR="006C7767" w:rsidRPr="00FB1581">
        <w:rPr>
          <w:sz w:val="18"/>
          <w:szCs w:val="18"/>
        </w:rPr>
        <w:t xml:space="preserve">ed </w:t>
      </w:r>
      <w:r w:rsidR="00342FD4" w:rsidRPr="00FB1581">
        <w:rPr>
          <w:sz w:val="18"/>
          <w:szCs w:val="18"/>
        </w:rPr>
        <w:t xml:space="preserve">with </w:t>
      </w:r>
      <w:r w:rsidR="006C7767" w:rsidRPr="00FB1581">
        <w:rPr>
          <w:sz w:val="18"/>
          <w:szCs w:val="18"/>
        </w:rPr>
        <w:t xml:space="preserve">the lack of </w:t>
      </w:r>
      <w:r w:rsidR="00342FD4" w:rsidRPr="00FB1581">
        <w:rPr>
          <w:sz w:val="18"/>
          <w:szCs w:val="18"/>
        </w:rPr>
        <w:t xml:space="preserve">communication between the SEO &amp; Codes.  He has purchased the new 1,250-gallon septic tank w/filter. </w:t>
      </w:r>
      <w:r w:rsidR="006C7767" w:rsidRPr="00FB1581">
        <w:rPr>
          <w:sz w:val="18"/>
          <w:szCs w:val="18"/>
        </w:rPr>
        <w:t>Earl Neff</w:t>
      </w:r>
      <w:r w:rsidR="00342FD4" w:rsidRPr="00FB1581">
        <w:rPr>
          <w:sz w:val="18"/>
          <w:szCs w:val="18"/>
        </w:rPr>
        <w:t xml:space="preserve"> will meet w</w:t>
      </w:r>
      <w:r w:rsidR="006C7767" w:rsidRPr="00FB1581">
        <w:rPr>
          <w:sz w:val="18"/>
          <w:szCs w:val="18"/>
        </w:rPr>
        <w:t xml:space="preserve">ith </w:t>
      </w:r>
      <w:r w:rsidR="00342FD4" w:rsidRPr="00FB1581">
        <w:rPr>
          <w:sz w:val="18"/>
          <w:szCs w:val="18"/>
        </w:rPr>
        <w:t>Jami Nolan to obtain the septic</w:t>
      </w:r>
      <w:r w:rsidR="006C7767" w:rsidRPr="00FB1581">
        <w:rPr>
          <w:sz w:val="18"/>
          <w:szCs w:val="18"/>
        </w:rPr>
        <w:t xml:space="preserve"> permit</w:t>
      </w:r>
      <w:r w:rsidR="001750A6" w:rsidRPr="00FB1581">
        <w:rPr>
          <w:sz w:val="18"/>
          <w:szCs w:val="18"/>
        </w:rPr>
        <w:t xml:space="preserve"> and pay the fees</w:t>
      </w:r>
      <w:r w:rsidR="00017402" w:rsidRPr="00FB1581">
        <w:rPr>
          <w:sz w:val="18"/>
          <w:szCs w:val="18"/>
        </w:rPr>
        <w:t xml:space="preserve"> set by Jami Nolan, SEO.</w:t>
      </w:r>
    </w:p>
    <w:bookmarkEnd w:id="2"/>
    <w:p w14:paraId="66D1C160" w14:textId="0B159A46" w:rsidR="00860FAA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860FAA" w:rsidRPr="00FB1581">
        <w:rPr>
          <w:sz w:val="18"/>
          <w:szCs w:val="18"/>
        </w:rPr>
        <w:t>Jonathan Wyant Family Care Unit—</w:t>
      </w:r>
      <w:r w:rsidR="00342FD4" w:rsidRPr="00FB1581">
        <w:rPr>
          <w:sz w:val="18"/>
          <w:szCs w:val="18"/>
        </w:rPr>
        <w:t>Mark &amp; Cody attended the Zoning Hearing Board Meeting</w:t>
      </w:r>
      <w:r w:rsidR="005668F1" w:rsidRPr="00FB1581">
        <w:rPr>
          <w:sz w:val="18"/>
          <w:szCs w:val="18"/>
        </w:rPr>
        <w:t xml:space="preserve">, which </w:t>
      </w:r>
      <w:r w:rsidR="00342FD4" w:rsidRPr="00FB1581">
        <w:rPr>
          <w:sz w:val="18"/>
          <w:szCs w:val="18"/>
        </w:rPr>
        <w:t xml:space="preserve">approved </w:t>
      </w:r>
      <w:r w:rsidR="005668F1" w:rsidRPr="00FB1581">
        <w:rPr>
          <w:sz w:val="18"/>
          <w:szCs w:val="18"/>
        </w:rPr>
        <w:t xml:space="preserve">the FCU </w:t>
      </w:r>
      <w:r w:rsidR="00342FD4" w:rsidRPr="00FB1581">
        <w:rPr>
          <w:sz w:val="18"/>
          <w:szCs w:val="18"/>
        </w:rPr>
        <w:t>pending further approval from Eldred Township and Jami Nolan, SEO.</w:t>
      </w:r>
    </w:p>
    <w:p w14:paraId="151A5D09" w14:textId="3EFE1AC9" w:rsidR="008641E7" w:rsidRPr="00FB1581" w:rsidRDefault="002A7FA3" w:rsidP="00FB1581">
      <w:pPr>
        <w:pStyle w:val="ListParagraph"/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FB1581">
        <w:rPr>
          <w:b/>
          <w:bCs/>
          <w:sz w:val="18"/>
          <w:szCs w:val="18"/>
          <w:u w:val="single"/>
        </w:rPr>
        <w:t>New Bu</w:t>
      </w:r>
      <w:r w:rsidR="009C7271" w:rsidRPr="00FB1581">
        <w:rPr>
          <w:b/>
          <w:bCs/>
          <w:sz w:val="18"/>
          <w:szCs w:val="18"/>
          <w:u w:val="single"/>
        </w:rPr>
        <w:t>siness:</w:t>
      </w:r>
      <w:r w:rsidR="005C456F" w:rsidRPr="00FB1581">
        <w:rPr>
          <w:b/>
          <w:bCs/>
          <w:sz w:val="18"/>
          <w:szCs w:val="18"/>
          <w:u w:val="single"/>
        </w:rPr>
        <w:t xml:space="preserve"> </w:t>
      </w:r>
      <w:r w:rsidR="005C456F" w:rsidRPr="00FB1581">
        <w:rPr>
          <w:sz w:val="18"/>
          <w:szCs w:val="18"/>
        </w:rPr>
        <w:t xml:space="preserve"> </w:t>
      </w:r>
    </w:p>
    <w:p w14:paraId="35565EDF" w14:textId="3DB17B3D" w:rsidR="008641E7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8641E7" w:rsidRPr="00FB1581">
        <w:rPr>
          <w:sz w:val="18"/>
          <w:szCs w:val="18"/>
        </w:rPr>
        <w:t>Barry Winter Subdivision</w:t>
      </w:r>
      <w:r w:rsidR="006C7767" w:rsidRPr="00FB1581">
        <w:rPr>
          <w:sz w:val="18"/>
          <w:szCs w:val="18"/>
        </w:rPr>
        <w:t xml:space="preserve">—Mark Ranck made a motion to approve the plans, with a second from John Harvey, unanimous.  No sewage module was required because </w:t>
      </w:r>
      <w:r w:rsidR="005668F1" w:rsidRPr="00FB1581">
        <w:rPr>
          <w:sz w:val="18"/>
          <w:szCs w:val="18"/>
        </w:rPr>
        <w:t xml:space="preserve">one </w:t>
      </w:r>
      <w:r w:rsidR="006C7767" w:rsidRPr="00FB1581">
        <w:rPr>
          <w:sz w:val="18"/>
          <w:szCs w:val="18"/>
        </w:rPr>
        <w:t>already exists.</w:t>
      </w:r>
    </w:p>
    <w:p w14:paraId="3F95B8CD" w14:textId="03AF71D2" w:rsidR="00582325" w:rsidRPr="00FB1581" w:rsidRDefault="00025F13" w:rsidP="00FB1581">
      <w:pPr>
        <w:pStyle w:val="ListParagraph"/>
        <w:tabs>
          <w:tab w:val="left" w:pos="0"/>
        </w:tabs>
        <w:jc w:val="both"/>
        <w:rPr>
          <w:b/>
          <w:bCs/>
          <w:sz w:val="18"/>
          <w:szCs w:val="18"/>
          <w:u w:val="single"/>
        </w:rPr>
      </w:pPr>
      <w:r w:rsidRPr="00FB1581">
        <w:rPr>
          <w:b/>
          <w:bCs/>
          <w:sz w:val="18"/>
          <w:szCs w:val="18"/>
          <w:u w:val="single"/>
        </w:rPr>
        <w:t>Reports:</w:t>
      </w:r>
    </w:p>
    <w:p w14:paraId="58DD8924" w14:textId="3EF8CC2A" w:rsidR="00766790" w:rsidRPr="00FB1581" w:rsidRDefault="00472D26" w:rsidP="00FB1581">
      <w:pPr>
        <w:pStyle w:val="ListParagraph"/>
        <w:numPr>
          <w:ilvl w:val="0"/>
          <w:numId w:val="48"/>
        </w:numPr>
        <w:tabs>
          <w:tab w:val="left" w:pos="0"/>
        </w:tabs>
        <w:jc w:val="both"/>
        <w:rPr>
          <w:sz w:val="18"/>
          <w:szCs w:val="18"/>
        </w:rPr>
      </w:pPr>
      <w:r w:rsidRPr="00FB1581">
        <w:rPr>
          <w:b/>
          <w:bCs/>
          <w:sz w:val="18"/>
          <w:szCs w:val="18"/>
        </w:rPr>
        <w:t>Solicitor</w:t>
      </w:r>
      <w:r w:rsidR="00766790" w:rsidRPr="00FB1581">
        <w:rPr>
          <w:sz w:val="18"/>
          <w:szCs w:val="18"/>
        </w:rPr>
        <w:t xml:space="preserve">: </w:t>
      </w:r>
      <w:r w:rsidR="00D02705" w:rsidRPr="00FB1581">
        <w:rPr>
          <w:sz w:val="18"/>
          <w:szCs w:val="18"/>
        </w:rPr>
        <w:t xml:space="preserve"> </w:t>
      </w:r>
      <w:r w:rsidR="008641E7" w:rsidRPr="00FB1581">
        <w:rPr>
          <w:sz w:val="18"/>
          <w:szCs w:val="18"/>
        </w:rPr>
        <w:t>No report.</w:t>
      </w:r>
    </w:p>
    <w:p w14:paraId="56817349" w14:textId="4D45D0F2" w:rsidR="00C826BB" w:rsidRPr="00FB1581" w:rsidRDefault="004C3337" w:rsidP="00FB1581">
      <w:pPr>
        <w:pStyle w:val="ListParagraph"/>
        <w:numPr>
          <w:ilvl w:val="0"/>
          <w:numId w:val="48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FB1581">
        <w:rPr>
          <w:b/>
          <w:bCs/>
          <w:color w:val="26282A"/>
          <w:sz w:val="18"/>
          <w:szCs w:val="18"/>
        </w:rPr>
        <w:t>Roadmaster:</w:t>
      </w:r>
      <w:r w:rsidR="00766790" w:rsidRPr="00FB1581">
        <w:rPr>
          <w:b/>
          <w:bCs/>
          <w:color w:val="26282A"/>
          <w:sz w:val="18"/>
          <w:szCs w:val="18"/>
        </w:rPr>
        <w:t xml:space="preserve">  </w:t>
      </w:r>
      <w:r w:rsidR="006C7767" w:rsidRPr="00FB1581">
        <w:rPr>
          <w:color w:val="26282A"/>
          <w:sz w:val="18"/>
          <w:szCs w:val="18"/>
        </w:rPr>
        <w:t xml:space="preserve">Mowing, signs, repaired washouts.  Mark thanked John Harvey &amp; Bill </w:t>
      </w:r>
      <w:proofErr w:type="spellStart"/>
      <w:r w:rsidR="006C7767" w:rsidRPr="00FB1581">
        <w:rPr>
          <w:color w:val="26282A"/>
          <w:sz w:val="18"/>
          <w:szCs w:val="18"/>
        </w:rPr>
        <w:t>Wheeland</w:t>
      </w:r>
      <w:proofErr w:type="spellEnd"/>
      <w:r w:rsidR="006C7767" w:rsidRPr="00FB1581">
        <w:rPr>
          <w:color w:val="26282A"/>
          <w:sz w:val="18"/>
          <w:szCs w:val="18"/>
        </w:rPr>
        <w:t xml:space="preserve"> for all their work.</w:t>
      </w:r>
      <w:r w:rsidR="001750A6" w:rsidRPr="00FB1581">
        <w:rPr>
          <w:sz w:val="18"/>
          <w:szCs w:val="18"/>
        </w:rPr>
        <w:t xml:space="preserve"> </w:t>
      </w:r>
      <w:r w:rsidR="001750A6" w:rsidRPr="00FB1581">
        <w:rPr>
          <w:sz w:val="18"/>
          <w:szCs w:val="18"/>
        </w:rPr>
        <w:t xml:space="preserve">HRI has not scheduled the base repairs, but seal coat and line painting </w:t>
      </w:r>
      <w:r w:rsidR="005668F1" w:rsidRPr="00FB1581">
        <w:rPr>
          <w:sz w:val="18"/>
          <w:szCs w:val="18"/>
        </w:rPr>
        <w:t>are</w:t>
      </w:r>
      <w:r w:rsidR="001750A6" w:rsidRPr="00FB1581">
        <w:rPr>
          <w:sz w:val="18"/>
          <w:szCs w:val="18"/>
        </w:rPr>
        <w:t xml:space="preserve"> ready to go. Mark will contact Jason Metzger @ HRI</w:t>
      </w:r>
      <w:r w:rsidR="005668F1" w:rsidRPr="00FB1581">
        <w:rPr>
          <w:sz w:val="18"/>
          <w:szCs w:val="18"/>
        </w:rPr>
        <w:t xml:space="preserve"> to check status. </w:t>
      </w:r>
      <w:r w:rsidR="001750A6" w:rsidRPr="00FB1581">
        <w:rPr>
          <w:sz w:val="18"/>
          <w:szCs w:val="18"/>
        </w:rPr>
        <w:t>John Harvey contacted crack seal crew and they will be here next week</w:t>
      </w:r>
      <w:r w:rsidR="001750A6" w:rsidRPr="00FB1581">
        <w:rPr>
          <w:sz w:val="18"/>
          <w:szCs w:val="18"/>
        </w:rPr>
        <w:t xml:space="preserve">, but we need to prioritize roads.  </w:t>
      </w:r>
      <w:r w:rsidR="001750A6" w:rsidRPr="00FB1581">
        <w:rPr>
          <w:sz w:val="18"/>
          <w:szCs w:val="18"/>
        </w:rPr>
        <w:t xml:space="preserve">Mark &amp; John marked </w:t>
      </w:r>
      <w:proofErr w:type="spellStart"/>
      <w:r w:rsidR="001750A6" w:rsidRPr="00FB1581">
        <w:rPr>
          <w:sz w:val="18"/>
          <w:szCs w:val="18"/>
        </w:rPr>
        <w:t>Chaapel</w:t>
      </w:r>
      <w:proofErr w:type="spellEnd"/>
      <w:r w:rsidR="001750A6" w:rsidRPr="00FB1581">
        <w:rPr>
          <w:sz w:val="18"/>
          <w:szCs w:val="18"/>
        </w:rPr>
        <w:t xml:space="preserve"> Mountain Road for base repairs.  Seneca Resources will repair base and tar &amp; chip their end of Sugar Camp Road, as well as Northway Road to Ridgetop Road.  Contacted PA One-Call about replacing pipe PennDOT covered up on Pleasant Valley Road.</w:t>
      </w:r>
    </w:p>
    <w:p w14:paraId="607D0123" w14:textId="057E970A" w:rsidR="008F16EA" w:rsidRPr="00FB1581" w:rsidRDefault="006B29B3" w:rsidP="00FB1581">
      <w:pPr>
        <w:pStyle w:val="ListParagraph"/>
        <w:numPr>
          <w:ilvl w:val="0"/>
          <w:numId w:val="48"/>
        </w:numPr>
        <w:tabs>
          <w:tab w:val="left" w:pos="90"/>
        </w:tabs>
        <w:jc w:val="both"/>
        <w:rPr>
          <w:sz w:val="18"/>
          <w:szCs w:val="18"/>
        </w:rPr>
      </w:pPr>
      <w:r w:rsidRPr="00FB1581">
        <w:rPr>
          <w:b/>
          <w:bCs/>
          <w:color w:val="26282A"/>
          <w:sz w:val="18"/>
          <w:szCs w:val="18"/>
        </w:rPr>
        <w:t>SEO:</w:t>
      </w:r>
      <w:r w:rsidRPr="00FB1581">
        <w:rPr>
          <w:sz w:val="18"/>
          <w:szCs w:val="18"/>
        </w:rPr>
        <w:t xml:space="preserve"> </w:t>
      </w:r>
      <w:r w:rsidR="008641E7" w:rsidRPr="00FB1581">
        <w:rPr>
          <w:sz w:val="18"/>
          <w:szCs w:val="18"/>
        </w:rPr>
        <w:t xml:space="preserve">  No report.</w:t>
      </w:r>
    </w:p>
    <w:p w14:paraId="4C5C54E2" w14:textId="7DDB56AA" w:rsidR="008F16EA" w:rsidRPr="00FB1581" w:rsidRDefault="008F16EA" w:rsidP="00FB1581">
      <w:pPr>
        <w:pStyle w:val="ListParagraph"/>
        <w:numPr>
          <w:ilvl w:val="0"/>
          <w:numId w:val="48"/>
        </w:numPr>
        <w:tabs>
          <w:tab w:val="left" w:pos="90"/>
        </w:tabs>
        <w:jc w:val="both"/>
        <w:rPr>
          <w:sz w:val="18"/>
          <w:szCs w:val="18"/>
        </w:rPr>
      </w:pPr>
      <w:r w:rsidRPr="00FB1581">
        <w:rPr>
          <w:b/>
          <w:bCs/>
          <w:sz w:val="18"/>
          <w:szCs w:val="18"/>
        </w:rPr>
        <w:t>Zoning/Building</w:t>
      </w:r>
      <w:r w:rsidRPr="00FB1581">
        <w:rPr>
          <w:sz w:val="18"/>
          <w:szCs w:val="18"/>
        </w:rPr>
        <w:t xml:space="preserve">: </w:t>
      </w:r>
      <w:r w:rsidR="00394A05" w:rsidRPr="00FB1581">
        <w:rPr>
          <w:sz w:val="18"/>
          <w:szCs w:val="18"/>
        </w:rPr>
        <w:t>No report</w:t>
      </w:r>
      <w:r w:rsidR="00846D7D" w:rsidRPr="00FB1581">
        <w:rPr>
          <w:sz w:val="18"/>
          <w:szCs w:val="18"/>
        </w:rPr>
        <w:t>.</w:t>
      </w:r>
    </w:p>
    <w:p w14:paraId="340DCFED" w14:textId="6298C299" w:rsidR="006B29B3" w:rsidRPr="00FB1581" w:rsidRDefault="006B29B3" w:rsidP="00FB1581">
      <w:pPr>
        <w:pStyle w:val="ListParagraph"/>
        <w:numPr>
          <w:ilvl w:val="0"/>
          <w:numId w:val="48"/>
        </w:numPr>
        <w:tabs>
          <w:tab w:val="left" w:pos="90"/>
        </w:tabs>
        <w:jc w:val="both"/>
        <w:rPr>
          <w:sz w:val="18"/>
          <w:szCs w:val="18"/>
        </w:rPr>
      </w:pPr>
      <w:r w:rsidRPr="00FB1581">
        <w:rPr>
          <w:b/>
          <w:bCs/>
          <w:color w:val="26282A"/>
          <w:sz w:val="18"/>
          <w:szCs w:val="18"/>
        </w:rPr>
        <w:t>Planning Commission:</w:t>
      </w:r>
      <w:r w:rsidRPr="00FB1581">
        <w:rPr>
          <w:sz w:val="18"/>
          <w:szCs w:val="18"/>
        </w:rPr>
        <w:t xml:space="preserve"> </w:t>
      </w:r>
      <w:r w:rsidR="001B3608" w:rsidRPr="00FB1581">
        <w:rPr>
          <w:sz w:val="18"/>
          <w:szCs w:val="18"/>
        </w:rPr>
        <w:t>No report</w:t>
      </w:r>
      <w:r w:rsidR="00846D7D" w:rsidRPr="00FB1581">
        <w:rPr>
          <w:sz w:val="18"/>
          <w:szCs w:val="18"/>
        </w:rPr>
        <w:t>.</w:t>
      </w:r>
    </w:p>
    <w:p w14:paraId="5B49BFCB" w14:textId="2E506409" w:rsidR="00394A05" w:rsidRPr="00FB1581" w:rsidRDefault="00394A05" w:rsidP="00FB1581">
      <w:pPr>
        <w:pStyle w:val="ListParagraph"/>
        <w:numPr>
          <w:ilvl w:val="0"/>
          <w:numId w:val="48"/>
        </w:numPr>
        <w:tabs>
          <w:tab w:val="left" w:pos="90"/>
        </w:tabs>
        <w:jc w:val="both"/>
        <w:rPr>
          <w:sz w:val="18"/>
          <w:szCs w:val="18"/>
        </w:rPr>
      </w:pPr>
      <w:r w:rsidRPr="00FB1581">
        <w:rPr>
          <w:b/>
          <w:bCs/>
          <w:color w:val="26282A"/>
          <w:sz w:val="18"/>
          <w:szCs w:val="18"/>
        </w:rPr>
        <w:t>Fire Company:</w:t>
      </w:r>
      <w:r w:rsidR="00CC2959" w:rsidRPr="00FB1581">
        <w:rPr>
          <w:sz w:val="18"/>
          <w:szCs w:val="18"/>
        </w:rPr>
        <w:t xml:space="preserve"> </w:t>
      </w:r>
      <w:r w:rsidR="00017402" w:rsidRPr="00FB1581">
        <w:rPr>
          <w:sz w:val="18"/>
          <w:szCs w:val="18"/>
        </w:rPr>
        <w:t>Chicken BBQ 9/3/</w:t>
      </w:r>
      <w:r w:rsidR="00C6112E" w:rsidRPr="00FB1581">
        <w:rPr>
          <w:sz w:val="18"/>
          <w:szCs w:val="18"/>
        </w:rPr>
        <w:t>2022 11:00</w:t>
      </w:r>
      <w:r w:rsidR="00017402" w:rsidRPr="00FB1581">
        <w:rPr>
          <w:sz w:val="18"/>
          <w:szCs w:val="18"/>
        </w:rPr>
        <w:t>AM until sold out</w:t>
      </w:r>
    </w:p>
    <w:p w14:paraId="269C100D" w14:textId="6CB40BBE" w:rsidR="00394A05" w:rsidRPr="00FB1581" w:rsidRDefault="00394A05" w:rsidP="00FB1581">
      <w:pPr>
        <w:pStyle w:val="ListParagraph"/>
        <w:numPr>
          <w:ilvl w:val="0"/>
          <w:numId w:val="48"/>
        </w:numPr>
        <w:tabs>
          <w:tab w:val="left" w:pos="90"/>
        </w:tabs>
        <w:jc w:val="both"/>
        <w:rPr>
          <w:sz w:val="18"/>
          <w:szCs w:val="18"/>
        </w:rPr>
      </w:pPr>
      <w:r w:rsidRPr="00FB1581">
        <w:rPr>
          <w:b/>
          <w:bCs/>
          <w:color w:val="26282A"/>
          <w:sz w:val="18"/>
          <w:szCs w:val="18"/>
        </w:rPr>
        <w:t>EMA Coordinator:</w:t>
      </w:r>
      <w:r w:rsidRPr="00FB1581">
        <w:rPr>
          <w:sz w:val="18"/>
          <w:szCs w:val="18"/>
        </w:rPr>
        <w:t xml:space="preserve"> </w:t>
      </w:r>
      <w:r w:rsidR="008641E7" w:rsidRPr="00FB1581">
        <w:rPr>
          <w:sz w:val="18"/>
          <w:szCs w:val="18"/>
        </w:rPr>
        <w:t xml:space="preserve"> No report.</w:t>
      </w:r>
    </w:p>
    <w:p w14:paraId="5349CE6E" w14:textId="153B2BE4" w:rsidR="001C3AB9" w:rsidRPr="00FB1581" w:rsidRDefault="00D65E85" w:rsidP="00FB1581">
      <w:pPr>
        <w:pStyle w:val="ListParagraph"/>
        <w:numPr>
          <w:ilvl w:val="0"/>
          <w:numId w:val="48"/>
        </w:numPr>
        <w:tabs>
          <w:tab w:val="left" w:pos="180"/>
        </w:tabs>
        <w:rPr>
          <w:sz w:val="18"/>
          <w:szCs w:val="18"/>
        </w:rPr>
      </w:pPr>
      <w:r w:rsidRPr="00FB1581">
        <w:rPr>
          <w:b/>
          <w:bCs/>
          <w:sz w:val="18"/>
          <w:szCs w:val="18"/>
        </w:rPr>
        <w:t>Public Participation:</w:t>
      </w:r>
      <w:r w:rsidR="00AE4F3D" w:rsidRPr="00FB1581">
        <w:rPr>
          <w:b/>
          <w:bCs/>
          <w:sz w:val="18"/>
          <w:szCs w:val="18"/>
        </w:rPr>
        <w:t xml:space="preserve"> </w:t>
      </w:r>
      <w:r w:rsidR="00017402" w:rsidRPr="00FB1581">
        <w:rPr>
          <w:sz w:val="18"/>
          <w:szCs w:val="18"/>
        </w:rPr>
        <w:t>Lee Waltz asked Mark and Cody to look at the road near his house.</w:t>
      </w:r>
    </w:p>
    <w:p w14:paraId="72AE45F0" w14:textId="3681CCC5" w:rsidR="00606337" w:rsidRPr="00FB1581" w:rsidRDefault="003B53F2" w:rsidP="00FB1581">
      <w:pPr>
        <w:pStyle w:val="ListParagraph"/>
        <w:numPr>
          <w:ilvl w:val="0"/>
          <w:numId w:val="48"/>
        </w:numPr>
        <w:tabs>
          <w:tab w:val="left" w:pos="180"/>
        </w:tabs>
        <w:rPr>
          <w:sz w:val="18"/>
          <w:szCs w:val="18"/>
        </w:rPr>
      </w:pPr>
      <w:r w:rsidRPr="00FB1581">
        <w:rPr>
          <w:b/>
          <w:bCs/>
          <w:sz w:val="18"/>
          <w:szCs w:val="18"/>
        </w:rPr>
        <w:t>Comments from Supervisors</w:t>
      </w:r>
      <w:r w:rsidR="008108A0" w:rsidRPr="00FB1581">
        <w:rPr>
          <w:sz w:val="18"/>
          <w:szCs w:val="18"/>
        </w:rPr>
        <w:t>:</w:t>
      </w:r>
      <w:r w:rsidR="00F95AFC" w:rsidRPr="00FB1581">
        <w:rPr>
          <w:sz w:val="18"/>
          <w:szCs w:val="18"/>
        </w:rPr>
        <w:t xml:space="preserve"> </w:t>
      </w:r>
      <w:r w:rsidR="00017402" w:rsidRPr="00FB1581">
        <w:rPr>
          <w:sz w:val="18"/>
          <w:szCs w:val="18"/>
        </w:rPr>
        <w:t xml:space="preserve">Cody appreciates the leadership over the years by Mark Ranck and John </w:t>
      </w:r>
      <w:r w:rsidR="00C6112E" w:rsidRPr="00FB1581">
        <w:rPr>
          <w:sz w:val="18"/>
          <w:szCs w:val="18"/>
        </w:rPr>
        <w:t>Harvey to</w:t>
      </w:r>
      <w:r w:rsidR="00017402" w:rsidRPr="00FB1581">
        <w:rPr>
          <w:sz w:val="18"/>
          <w:szCs w:val="18"/>
        </w:rPr>
        <w:t xml:space="preserve"> put Eldred Township in a good financial position.  </w:t>
      </w:r>
    </w:p>
    <w:p w14:paraId="52E25E3F" w14:textId="3E8687A0" w:rsidR="00C6112E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b/>
          <w:bCs/>
          <w:sz w:val="18"/>
          <w:szCs w:val="18"/>
        </w:rPr>
        <w:t xml:space="preserve">    </w:t>
      </w:r>
      <w:r w:rsidR="00AD7E2B" w:rsidRPr="00FB1581">
        <w:rPr>
          <w:b/>
          <w:bCs/>
          <w:sz w:val="18"/>
          <w:szCs w:val="18"/>
        </w:rPr>
        <w:t>Executive Session</w:t>
      </w:r>
      <w:r w:rsidR="00AD7E2B" w:rsidRPr="00FB1581">
        <w:rPr>
          <w:sz w:val="18"/>
          <w:szCs w:val="18"/>
        </w:rPr>
        <w:t xml:space="preserve">- </w:t>
      </w:r>
      <w:r w:rsidR="008641E7" w:rsidRPr="00FB1581">
        <w:rPr>
          <w:sz w:val="18"/>
          <w:szCs w:val="18"/>
        </w:rPr>
        <w:t>None.</w:t>
      </w:r>
    </w:p>
    <w:p w14:paraId="5D48BF60" w14:textId="0775AFA0" w:rsidR="00C62F08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EC10CF" w:rsidRPr="00FB1581">
        <w:rPr>
          <w:sz w:val="18"/>
          <w:szCs w:val="18"/>
        </w:rPr>
        <w:t>With no further business to come before the Board,</w:t>
      </w:r>
      <w:r w:rsidR="00F95AFC" w:rsidRPr="00FB1581">
        <w:rPr>
          <w:sz w:val="18"/>
          <w:szCs w:val="18"/>
        </w:rPr>
        <w:t xml:space="preserve"> Cody Hoover</w:t>
      </w:r>
      <w:r w:rsidR="00846D7D" w:rsidRPr="00FB1581">
        <w:rPr>
          <w:sz w:val="18"/>
          <w:szCs w:val="18"/>
        </w:rPr>
        <w:t xml:space="preserve"> adjourned the meeting at </w:t>
      </w:r>
      <w:r w:rsidR="008641E7" w:rsidRPr="00FB1581">
        <w:rPr>
          <w:sz w:val="18"/>
          <w:szCs w:val="18"/>
        </w:rPr>
        <w:t>7</w:t>
      </w:r>
      <w:r w:rsidR="00846D7D" w:rsidRPr="00FB1581">
        <w:rPr>
          <w:sz w:val="18"/>
          <w:szCs w:val="18"/>
        </w:rPr>
        <w:t>:</w:t>
      </w:r>
      <w:r w:rsidR="008641E7" w:rsidRPr="00FB1581">
        <w:rPr>
          <w:sz w:val="18"/>
          <w:szCs w:val="18"/>
        </w:rPr>
        <w:t>5</w:t>
      </w:r>
      <w:r w:rsidR="001D6CE2" w:rsidRPr="00FB1581">
        <w:rPr>
          <w:sz w:val="18"/>
          <w:szCs w:val="18"/>
        </w:rPr>
        <w:t>9</w:t>
      </w:r>
      <w:r w:rsidR="001E3CE5" w:rsidRPr="00FB1581">
        <w:rPr>
          <w:sz w:val="18"/>
          <w:szCs w:val="18"/>
        </w:rPr>
        <w:t xml:space="preserve"> PM.</w:t>
      </w:r>
    </w:p>
    <w:p w14:paraId="36964C55" w14:textId="77777777" w:rsidR="008641E7" w:rsidRPr="00FB1581" w:rsidRDefault="008641E7" w:rsidP="008641E7">
      <w:pPr>
        <w:pStyle w:val="ListParagraph"/>
        <w:ind w:left="0"/>
        <w:jc w:val="both"/>
        <w:rPr>
          <w:sz w:val="18"/>
          <w:szCs w:val="18"/>
        </w:rPr>
      </w:pPr>
    </w:p>
    <w:p w14:paraId="3043017A" w14:textId="77777777" w:rsidR="00DB0B73" w:rsidRPr="00FB1581" w:rsidRDefault="00DB0B73" w:rsidP="002C6980">
      <w:pPr>
        <w:ind w:left="1440" w:hanging="1365"/>
        <w:rPr>
          <w:sz w:val="18"/>
          <w:szCs w:val="18"/>
        </w:rPr>
      </w:pPr>
    </w:p>
    <w:p w14:paraId="2826EF58" w14:textId="75C31542" w:rsidR="00322042" w:rsidRPr="00FB1581" w:rsidRDefault="00B75C3B" w:rsidP="00FB1581">
      <w:pPr>
        <w:pStyle w:val="ListParagraph"/>
        <w:ind w:left="2160" w:hanging="1440"/>
        <w:rPr>
          <w:sz w:val="18"/>
          <w:szCs w:val="18"/>
        </w:rPr>
      </w:pPr>
      <w:r w:rsidRPr="00FB1581">
        <w:rPr>
          <w:sz w:val="18"/>
          <w:szCs w:val="18"/>
        </w:rPr>
        <w:t>APPROVED:</w:t>
      </w:r>
      <w:r w:rsidR="0046660D" w:rsidRPr="00FB1581">
        <w:rPr>
          <w:sz w:val="18"/>
          <w:szCs w:val="18"/>
        </w:rPr>
        <w:t xml:space="preserve"> </w:t>
      </w:r>
      <w:r w:rsidRPr="00FB1581">
        <w:rPr>
          <w:sz w:val="18"/>
          <w:szCs w:val="18"/>
        </w:rPr>
        <w:t xml:space="preserve"> </w:t>
      </w:r>
      <w:r w:rsidR="00866334" w:rsidRPr="00FB1581">
        <w:rPr>
          <w:sz w:val="18"/>
          <w:szCs w:val="18"/>
        </w:rPr>
        <w:tab/>
      </w:r>
      <w:r w:rsidRPr="00FB1581">
        <w:rPr>
          <w:sz w:val="18"/>
          <w:szCs w:val="18"/>
        </w:rPr>
        <w:t>_________________</w:t>
      </w:r>
      <w:r w:rsidRPr="00FB1581">
        <w:rPr>
          <w:sz w:val="18"/>
          <w:szCs w:val="18"/>
        </w:rPr>
        <w:tab/>
      </w:r>
      <w:r w:rsidRPr="00FB1581">
        <w:rPr>
          <w:sz w:val="18"/>
          <w:szCs w:val="18"/>
        </w:rPr>
        <w:tab/>
      </w:r>
      <w:r w:rsidRPr="00FB1581">
        <w:rPr>
          <w:sz w:val="18"/>
          <w:szCs w:val="18"/>
        </w:rPr>
        <w:tab/>
        <w:t xml:space="preserve">  </w:t>
      </w:r>
      <w:r w:rsidR="00CE1C6B" w:rsidRPr="00FB1581">
        <w:rPr>
          <w:sz w:val="18"/>
          <w:szCs w:val="18"/>
        </w:rPr>
        <w:t xml:space="preserve">         </w:t>
      </w:r>
      <w:r w:rsidRPr="00FB1581">
        <w:rPr>
          <w:sz w:val="18"/>
          <w:szCs w:val="18"/>
        </w:rPr>
        <w:t xml:space="preserve"> </w:t>
      </w:r>
      <w:r w:rsidR="00890501" w:rsidRPr="00FB1581">
        <w:rPr>
          <w:sz w:val="18"/>
          <w:szCs w:val="18"/>
        </w:rPr>
        <w:t xml:space="preserve">           </w:t>
      </w:r>
      <w:r w:rsidR="003D3D74" w:rsidRPr="00FB1581">
        <w:rPr>
          <w:sz w:val="18"/>
          <w:szCs w:val="18"/>
        </w:rPr>
        <w:t xml:space="preserve"> </w:t>
      </w:r>
      <w:r w:rsidRPr="00FB1581">
        <w:rPr>
          <w:sz w:val="18"/>
          <w:szCs w:val="18"/>
        </w:rPr>
        <w:t>Respectfully</w:t>
      </w:r>
      <w:r w:rsidR="00535CA7" w:rsidRPr="00FB1581">
        <w:rPr>
          <w:sz w:val="18"/>
          <w:szCs w:val="18"/>
        </w:rPr>
        <w:t xml:space="preserve"> submitted</w:t>
      </w:r>
      <w:r w:rsidRPr="00FB1581">
        <w:rPr>
          <w:sz w:val="18"/>
          <w:szCs w:val="18"/>
        </w:rPr>
        <w:tab/>
      </w:r>
      <w:r w:rsidR="00F2038F" w:rsidRPr="00FB1581">
        <w:rPr>
          <w:sz w:val="18"/>
          <w:szCs w:val="18"/>
        </w:rPr>
        <w:t xml:space="preserve">              </w:t>
      </w:r>
      <w:r w:rsidR="00CE1C6B" w:rsidRPr="00FB1581">
        <w:rPr>
          <w:sz w:val="18"/>
          <w:szCs w:val="18"/>
        </w:rPr>
        <w:t xml:space="preserve">               </w:t>
      </w:r>
      <w:r w:rsidR="00C10A71" w:rsidRPr="00FB1581">
        <w:rPr>
          <w:sz w:val="18"/>
          <w:szCs w:val="18"/>
        </w:rPr>
        <w:t xml:space="preserve">  </w:t>
      </w:r>
      <w:r w:rsidR="001D6C74" w:rsidRPr="00FB1581">
        <w:rPr>
          <w:sz w:val="18"/>
          <w:szCs w:val="18"/>
        </w:rPr>
        <w:t xml:space="preserve">  </w:t>
      </w:r>
      <w:r w:rsidR="006973A2" w:rsidRPr="00FB1581">
        <w:rPr>
          <w:sz w:val="18"/>
          <w:szCs w:val="18"/>
        </w:rPr>
        <w:t xml:space="preserve">        </w:t>
      </w:r>
      <w:r w:rsidR="00042BB6" w:rsidRPr="00FB1581">
        <w:rPr>
          <w:sz w:val="18"/>
          <w:szCs w:val="18"/>
        </w:rPr>
        <w:t xml:space="preserve">  </w:t>
      </w:r>
      <w:r w:rsidR="00F2038F" w:rsidRPr="00FB1581">
        <w:rPr>
          <w:sz w:val="18"/>
          <w:szCs w:val="18"/>
        </w:rPr>
        <w:t>_____________</w:t>
      </w:r>
      <w:r w:rsidR="006973A2" w:rsidRPr="00FB1581">
        <w:rPr>
          <w:sz w:val="18"/>
          <w:szCs w:val="18"/>
        </w:rPr>
        <w:t>___</w:t>
      </w:r>
      <w:r w:rsidR="00042BB6" w:rsidRPr="00FB1581">
        <w:rPr>
          <w:sz w:val="18"/>
          <w:szCs w:val="18"/>
        </w:rPr>
        <w:t>_</w:t>
      </w:r>
      <w:r w:rsidR="00F2038F" w:rsidRPr="00FB1581">
        <w:rPr>
          <w:sz w:val="18"/>
          <w:szCs w:val="18"/>
        </w:rPr>
        <w:t xml:space="preserve">   </w:t>
      </w:r>
      <w:r w:rsidR="00322042" w:rsidRPr="00FB1581">
        <w:rPr>
          <w:sz w:val="18"/>
          <w:szCs w:val="18"/>
        </w:rPr>
        <w:tab/>
      </w:r>
      <w:r w:rsidR="00322042" w:rsidRPr="00FB1581">
        <w:rPr>
          <w:sz w:val="18"/>
          <w:szCs w:val="18"/>
        </w:rPr>
        <w:tab/>
      </w:r>
      <w:r w:rsidR="00322042" w:rsidRPr="00FB1581">
        <w:rPr>
          <w:sz w:val="18"/>
          <w:szCs w:val="18"/>
        </w:rPr>
        <w:tab/>
      </w:r>
      <w:r w:rsidR="00322042" w:rsidRPr="00FB1581">
        <w:rPr>
          <w:sz w:val="18"/>
          <w:szCs w:val="18"/>
        </w:rPr>
        <w:tab/>
        <w:t xml:space="preserve">       __________________</w:t>
      </w:r>
    </w:p>
    <w:p w14:paraId="01AA0153" w14:textId="7CF7E956" w:rsidR="00CE1C6B" w:rsidRPr="00FB1581" w:rsidRDefault="00535CA7" w:rsidP="00FB1581">
      <w:pPr>
        <w:pStyle w:val="ListParagraph"/>
        <w:ind w:left="2160"/>
        <w:rPr>
          <w:sz w:val="18"/>
          <w:szCs w:val="18"/>
        </w:rPr>
      </w:pPr>
      <w:r w:rsidRPr="00FB1581">
        <w:rPr>
          <w:sz w:val="18"/>
          <w:szCs w:val="18"/>
        </w:rPr>
        <w:t>_________________</w:t>
      </w:r>
      <w:r w:rsidR="00CE1C6B" w:rsidRPr="00FB1581">
        <w:rPr>
          <w:sz w:val="18"/>
          <w:szCs w:val="18"/>
        </w:rPr>
        <w:t xml:space="preserve">         </w:t>
      </w:r>
      <w:r w:rsidR="00606337" w:rsidRPr="00FB1581">
        <w:rPr>
          <w:sz w:val="18"/>
          <w:szCs w:val="18"/>
        </w:rPr>
        <w:t xml:space="preserve"> </w:t>
      </w:r>
      <w:r w:rsidR="00CE1C6B" w:rsidRPr="00FB1581">
        <w:rPr>
          <w:sz w:val="18"/>
          <w:szCs w:val="18"/>
        </w:rPr>
        <w:t xml:space="preserve"> </w:t>
      </w:r>
      <w:r w:rsidR="00CE1C6B" w:rsidRPr="00FB1581">
        <w:rPr>
          <w:sz w:val="18"/>
          <w:szCs w:val="18"/>
        </w:rPr>
        <w:softHyphen/>
      </w:r>
      <w:r w:rsidRPr="00FB1581">
        <w:rPr>
          <w:sz w:val="18"/>
          <w:szCs w:val="18"/>
        </w:rPr>
        <w:t xml:space="preserve">                                         </w:t>
      </w:r>
      <w:r w:rsidR="0046660D" w:rsidRPr="00FB1581">
        <w:rPr>
          <w:sz w:val="18"/>
          <w:szCs w:val="18"/>
        </w:rPr>
        <w:t xml:space="preserve">      </w:t>
      </w:r>
      <w:r w:rsidR="00FB1581">
        <w:rPr>
          <w:sz w:val="18"/>
          <w:szCs w:val="18"/>
        </w:rPr>
        <w:tab/>
        <w:t xml:space="preserve">   </w:t>
      </w:r>
      <w:r w:rsidR="0046660D" w:rsidRPr="00FB1581">
        <w:rPr>
          <w:sz w:val="18"/>
          <w:szCs w:val="18"/>
        </w:rPr>
        <w:t xml:space="preserve">  </w:t>
      </w:r>
      <w:r w:rsidR="00FB1581">
        <w:rPr>
          <w:sz w:val="18"/>
          <w:szCs w:val="18"/>
        </w:rPr>
        <w:t xml:space="preserve"> </w:t>
      </w:r>
      <w:r w:rsidR="00606337" w:rsidRPr="00FB1581">
        <w:rPr>
          <w:sz w:val="18"/>
          <w:szCs w:val="18"/>
        </w:rPr>
        <w:t xml:space="preserve"> </w:t>
      </w:r>
      <w:r w:rsidR="007658FF" w:rsidRPr="00FB1581">
        <w:rPr>
          <w:sz w:val="18"/>
          <w:szCs w:val="18"/>
        </w:rPr>
        <w:t>Amy See</w:t>
      </w:r>
      <w:r w:rsidR="001B0C23" w:rsidRPr="00FB1581">
        <w:rPr>
          <w:sz w:val="18"/>
          <w:szCs w:val="18"/>
        </w:rPr>
        <w:t>, Secretary</w:t>
      </w:r>
    </w:p>
    <w:sectPr w:rsidR="00CE1C6B" w:rsidRPr="00FB1581" w:rsidSect="0032204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3001F7" w14:textId="77777777" w:rsidR="00CE5829" w:rsidRDefault="00CE5829" w:rsidP="00922EE1">
      <w:r>
        <w:separator/>
      </w:r>
    </w:p>
  </w:endnote>
  <w:endnote w:type="continuationSeparator" w:id="0">
    <w:p w14:paraId="07F52D53" w14:textId="77777777" w:rsidR="00CE5829" w:rsidRDefault="00CE5829" w:rsidP="00922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D07E0F" w14:textId="77777777" w:rsidR="00CE5829" w:rsidRDefault="00CE5829" w:rsidP="00922EE1">
      <w:r>
        <w:separator/>
      </w:r>
    </w:p>
  </w:footnote>
  <w:footnote w:type="continuationSeparator" w:id="0">
    <w:p w14:paraId="57ACAF6F" w14:textId="77777777" w:rsidR="00CE5829" w:rsidRDefault="00CE5829" w:rsidP="00922E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E0615"/>
    <w:multiLevelType w:val="hybridMultilevel"/>
    <w:tmpl w:val="0FEC115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036B47FD"/>
    <w:multiLevelType w:val="hybridMultilevel"/>
    <w:tmpl w:val="EF040C5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3A448D3"/>
    <w:multiLevelType w:val="hybridMultilevel"/>
    <w:tmpl w:val="2C727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E60DB"/>
    <w:multiLevelType w:val="hybridMultilevel"/>
    <w:tmpl w:val="1AE8A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E33CCB"/>
    <w:multiLevelType w:val="hybridMultilevel"/>
    <w:tmpl w:val="1450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995A34"/>
    <w:multiLevelType w:val="hybridMultilevel"/>
    <w:tmpl w:val="A5541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9130C2"/>
    <w:multiLevelType w:val="hybridMultilevel"/>
    <w:tmpl w:val="A1FCE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7F4C3D"/>
    <w:multiLevelType w:val="hybridMultilevel"/>
    <w:tmpl w:val="22F20F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552865"/>
    <w:multiLevelType w:val="hybridMultilevel"/>
    <w:tmpl w:val="4E52308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7E0273E"/>
    <w:multiLevelType w:val="hybridMultilevel"/>
    <w:tmpl w:val="3B36F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DE742C"/>
    <w:multiLevelType w:val="hybridMultilevel"/>
    <w:tmpl w:val="1ECA9E5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 w15:restartNumberingAfterBreak="0">
    <w:nsid w:val="1F594913"/>
    <w:multiLevelType w:val="hybridMultilevel"/>
    <w:tmpl w:val="3092B5A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2" w15:restartNumberingAfterBreak="0">
    <w:nsid w:val="20324AEE"/>
    <w:multiLevelType w:val="hybridMultilevel"/>
    <w:tmpl w:val="9A763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3641EC"/>
    <w:multiLevelType w:val="hybridMultilevel"/>
    <w:tmpl w:val="68E6B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EC5FD5"/>
    <w:multiLevelType w:val="hybridMultilevel"/>
    <w:tmpl w:val="4950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6126FA"/>
    <w:multiLevelType w:val="hybridMultilevel"/>
    <w:tmpl w:val="03D43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DE4FC2"/>
    <w:multiLevelType w:val="hybridMultilevel"/>
    <w:tmpl w:val="26609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DF284A"/>
    <w:multiLevelType w:val="hybridMultilevel"/>
    <w:tmpl w:val="C810A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CB3A13"/>
    <w:multiLevelType w:val="hybridMultilevel"/>
    <w:tmpl w:val="308CBE3C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19" w15:restartNumberingAfterBreak="0">
    <w:nsid w:val="38276CBF"/>
    <w:multiLevelType w:val="hybridMultilevel"/>
    <w:tmpl w:val="A680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E32DA8"/>
    <w:multiLevelType w:val="hybridMultilevel"/>
    <w:tmpl w:val="821CF8E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3B072BC6"/>
    <w:multiLevelType w:val="hybridMultilevel"/>
    <w:tmpl w:val="13842102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2" w15:restartNumberingAfterBreak="0">
    <w:nsid w:val="3F170823"/>
    <w:multiLevelType w:val="hybridMultilevel"/>
    <w:tmpl w:val="07C6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BD33F3"/>
    <w:multiLevelType w:val="hybridMultilevel"/>
    <w:tmpl w:val="95B6F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E23F2D"/>
    <w:multiLevelType w:val="hybridMultilevel"/>
    <w:tmpl w:val="DC44C3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4C465CA"/>
    <w:multiLevelType w:val="hybridMultilevel"/>
    <w:tmpl w:val="975A0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EF4A3B"/>
    <w:multiLevelType w:val="hybridMultilevel"/>
    <w:tmpl w:val="D46E27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54950B6"/>
    <w:multiLevelType w:val="hybridMultilevel"/>
    <w:tmpl w:val="01BA9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4159BA"/>
    <w:multiLevelType w:val="hybridMultilevel"/>
    <w:tmpl w:val="167AB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7F3075"/>
    <w:multiLevelType w:val="hybridMultilevel"/>
    <w:tmpl w:val="FDAEC53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30" w15:restartNumberingAfterBreak="0">
    <w:nsid w:val="4B250437"/>
    <w:multiLevelType w:val="hybridMultilevel"/>
    <w:tmpl w:val="D2D8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26342D"/>
    <w:multiLevelType w:val="hybridMultilevel"/>
    <w:tmpl w:val="DE7235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2" w15:restartNumberingAfterBreak="0">
    <w:nsid w:val="4FEC4546"/>
    <w:multiLevelType w:val="hybridMultilevel"/>
    <w:tmpl w:val="C59A4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10613F9"/>
    <w:multiLevelType w:val="hybridMultilevel"/>
    <w:tmpl w:val="0EAC5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311C97"/>
    <w:multiLevelType w:val="hybridMultilevel"/>
    <w:tmpl w:val="0C8CB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BC67E3"/>
    <w:multiLevelType w:val="hybridMultilevel"/>
    <w:tmpl w:val="621C2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66E0233"/>
    <w:multiLevelType w:val="hybridMultilevel"/>
    <w:tmpl w:val="DD548E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9985FEF"/>
    <w:multiLevelType w:val="hybridMultilevel"/>
    <w:tmpl w:val="25D6C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F1B4708"/>
    <w:multiLevelType w:val="hybridMultilevel"/>
    <w:tmpl w:val="B2D07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151ADA"/>
    <w:multiLevelType w:val="hybridMultilevel"/>
    <w:tmpl w:val="835AA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7DC27C1"/>
    <w:multiLevelType w:val="hybridMultilevel"/>
    <w:tmpl w:val="85B4AD1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41" w15:restartNumberingAfterBreak="0">
    <w:nsid w:val="6F2811C2"/>
    <w:multiLevelType w:val="hybridMultilevel"/>
    <w:tmpl w:val="F3A81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7B030E"/>
    <w:multiLevelType w:val="hybridMultilevel"/>
    <w:tmpl w:val="D144A2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50E5F7B"/>
    <w:multiLevelType w:val="hybridMultilevel"/>
    <w:tmpl w:val="64E40B68"/>
    <w:lvl w:ilvl="0" w:tplc="04090001">
      <w:start w:val="1"/>
      <w:numFmt w:val="bullet"/>
      <w:lvlText w:val=""/>
      <w:lvlJc w:val="left"/>
      <w:pPr>
        <w:ind w:left="4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05" w:hanging="360"/>
      </w:pPr>
      <w:rPr>
        <w:rFonts w:ascii="Wingdings" w:hAnsi="Wingdings" w:hint="default"/>
      </w:rPr>
    </w:lvl>
  </w:abstractNum>
  <w:abstractNum w:abstractNumId="44" w15:restartNumberingAfterBreak="0">
    <w:nsid w:val="754F39BD"/>
    <w:multiLevelType w:val="hybridMultilevel"/>
    <w:tmpl w:val="AE744D6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45" w15:restartNumberingAfterBreak="0">
    <w:nsid w:val="755F0262"/>
    <w:multiLevelType w:val="hybridMultilevel"/>
    <w:tmpl w:val="8B5CBF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189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734A67"/>
    <w:multiLevelType w:val="hybridMultilevel"/>
    <w:tmpl w:val="144AD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9937EF"/>
    <w:multiLevelType w:val="hybridMultilevel"/>
    <w:tmpl w:val="24FEA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44236">
    <w:abstractNumId w:val="8"/>
  </w:num>
  <w:num w:numId="2" w16cid:durableId="1119227288">
    <w:abstractNumId w:val="7"/>
  </w:num>
  <w:num w:numId="3" w16cid:durableId="1806776383">
    <w:abstractNumId w:val="14"/>
  </w:num>
  <w:num w:numId="4" w16cid:durableId="374547846">
    <w:abstractNumId w:val="0"/>
  </w:num>
  <w:num w:numId="5" w16cid:durableId="1526869411">
    <w:abstractNumId w:val="15"/>
  </w:num>
  <w:num w:numId="6" w16cid:durableId="864296154">
    <w:abstractNumId w:val="5"/>
  </w:num>
  <w:num w:numId="7" w16cid:durableId="1751079185">
    <w:abstractNumId w:val="10"/>
  </w:num>
  <w:num w:numId="8" w16cid:durableId="600261010">
    <w:abstractNumId w:val="40"/>
  </w:num>
  <w:num w:numId="9" w16cid:durableId="1241912554">
    <w:abstractNumId w:val="37"/>
  </w:num>
  <w:num w:numId="10" w16cid:durableId="120810848">
    <w:abstractNumId w:val="30"/>
  </w:num>
  <w:num w:numId="11" w16cid:durableId="1054038331">
    <w:abstractNumId w:val="34"/>
  </w:num>
  <w:num w:numId="12" w16cid:durableId="269361968">
    <w:abstractNumId w:val="29"/>
  </w:num>
  <w:num w:numId="13" w16cid:durableId="2072384768">
    <w:abstractNumId w:val="22"/>
  </w:num>
  <w:num w:numId="14" w16cid:durableId="111484086">
    <w:abstractNumId w:val="26"/>
  </w:num>
  <w:num w:numId="15" w16cid:durableId="412581491">
    <w:abstractNumId w:val="12"/>
  </w:num>
  <w:num w:numId="16" w16cid:durableId="2015300053">
    <w:abstractNumId w:val="32"/>
  </w:num>
  <w:num w:numId="17" w16cid:durableId="1987934926">
    <w:abstractNumId w:val="41"/>
  </w:num>
  <w:num w:numId="18" w16cid:durableId="1557736420">
    <w:abstractNumId w:val="24"/>
  </w:num>
  <w:num w:numId="19" w16cid:durableId="1688828989">
    <w:abstractNumId w:val="46"/>
  </w:num>
  <w:num w:numId="20" w16cid:durableId="908732477">
    <w:abstractNumId w:val="33"/>
  </w:num>
  <w:num w:numId="21" w16cid:durableId="1042823190">
    <w:abstractNumId w:val="9"/>
  </w:num>
  <w:num w:numId="22" w16cid:durableId="1012610267">
    <w:abstractNumId w:val="23"/>
  </w:num>
  <w:num w:numId="23" w16cid:durableId="1737123891">
    <w:abstractNumId w:val="4"/>
  </w:num>
  <w:num w:numId="24" w16cid:durableId="2051804298">
    <w:abstractNumId w:val="31"/>
  </w:num>
  <w:num w:numId="25" w16cid:durableId="884028321">
    <w:abstractNumId w:val="28"/>
  </w:num>
  <w:num w:numId="26" w16cid:durableId="745373677">
    <w:abstractNumId w:val="36"/>
  </w:num>
  <w:num w:numId="27" w16cid:durableId="414476366">
    <w:abstractNumId w:val="47"/>
  </w:num>
  <w:num w:numId="28" w16cid:durableId="1052970972">
    <w:abstractNumId w:val="3"/>
  </w:num>
  <w:num w:numId="29" w16cid:durableId="1633289072">
    <w:abstractNumId w:val="45"/>
  </w:num>
  <w:num w:numId="30" w16cid:durableId="212426948">
    <w:abstractNumId w:val="2"/>
  </w:num>
  <w:num w:numId="31" w16cid:durableId="1328747389">
    <w:abstractNumId w:val="38"/>
  </w:num>
  <w:num w:numId="32" w16cid:durableId="117842671">
    <w:abstractNumId w:val="20"/>
  </w:num>
  <w:num w:numId="33" w16cid:durableId="804153336">
    <w:abstractNumId w:val="42"/>
  </w:num>
  <w:num w:numId="34" w16cid:durableId="2063867064">
    <w:abstractNumId w:val="16"/>
  </w:num>
  <w:num w:numId="35" w16cid:durableId="651064662">
    <w:abstractNumId w:val="43"/>
  </w:num>
  <w:num w:numId="36" w16cid:durableId="1205826773">
    <w:abstractNumId w:val="11"/>
  </w:num>
  <w:num w:numId="37" w16cid:durableId="1284071612">
    <w:abstractNumId w:val="25"/>
  </w:num>
  <w:num w:numId="38" w16cid:durableId="1418792372">
    <w:abstractNumId w:val="39"/>
  </w:num>
  <w:num w:numId="39" w16cid:durableId="1706903601">
    <w:abstractNumId w:val="27"/>
  </w:num>
  <w:num w:numId="40" w16cid:durableId="1134642398">
    <w:abstractNumId w:val="19"/>
  </w:num>
  <w:num w:numId="41" w16cid:durableId="120155440">
    <w:abstractNumId w:val="13"/>
  </w:num>
  <w:num w:numId="42" w16cid:durableId="2030334127">
    <w:abstractNumId w:val="18"/>
  </w:num>
  <w:num w:numId="43" w16cid:durableId="1777674600">
    <w:abstractNumId w:val="17"/>
  </w:num>
  <w:num w:numId="44" w16cid:durableId="283967823">
    <w:abstractNumId w:val="44"/>
  </w:num>
  <w:num w:numId="45" w16cid:durableId="1099594997">
    <w:abstractNumId w:val="6"/>
  </w:num>
  <w:num w:numId="46" w16cid:durableId="984434946">
    <w:abstractNumId w:val="1"/>
  </w:num>
  <w:num w:numId="47" w16cid:durableId="1934513439">
    <w:abstractNumId w:val="21"/>
  </w:num>
  <w:num w:numId="48" w16cid:durableId="45383894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1048C"/>
    <w:rsid w:val="00011F38"/>
    <w:rsid w:val="00013189"/>
    <w:rsid w:val="00017402"/>
    <w:rsid w:val="00022151"/>
    <w:rsid w:val="00023E9B"/>
    <w:rsid w:val="00024F25"/>
    <w:rsid w:val="00025F13"/>
    <w:rsid w:val="00031E12"/>
    <w:rsid w:val="00036068"/>
    <w:rsid w:val="00036C00"/>
    <w:rsid w:val="0003740C"/>
    <w:rsid w:val="00042001"/>
    <w:rsid w:val="000420F2"/>
    <w:rsid w:val="000423FA"/>
    <w:rsid w:val="00042BB6"/>
    <w:rsid w:val="0004545F"/>
    <w:rsid w:val="00046157"/>
    <w:rsid w:val="00046998"/>
    <w:rsid w:val="00051DD3"/>
    <w:rsid w:val="00060441"/>
    <w:rsid w:val="0006054D"/>
    <w:rsid w:val="00063C4A"/>
    <w:rsid w:val="00063EC5"/>
    <w:rsid w:val="000658E1"/>
    <w:rsid w:val="000677BF"/>
    <w:rsid w:val="0007241D"/>
    <w:rsid w:val="000771C3"/>
    <w:rsid w:val="00077F4F"/>
    <w:rsid w:val="00080E05"/>
    <w:rsid w:val="000840F9"/>
    <w:rsid w:val="00085C58"/>
    <w:rsid w:val="000878B6"/>
    <w:rsid w:val="00087D95"/>
    <w:rsid w:val="00090CDB"/>
    <w:rsid w:val="0009104B"/>
    <w:rsid w:val="00091088"/>
    <w:rsid w:val="00091B98"/>
    <w:rsid w:val="00092058"/>
    <w:rsid w:val="000964E7"/>
    <w:rsid w:val="00096F0B"/>
    <w:rsid w:val="000A693C"/>
    <w:rsid w:val="000B22D8"/>
    <w:rsid w:val="000B4F43"/>
    <w:rsid w:val="000B73EF"/>
    <w:rsid w:val="000C1552"/>
    <w:rsid w:val="000C2C5B"/>
    <w:rsid w:val="000C3584"/>
    <w:rsid w:val="000C387F"/>
    <w:rsid w:val="000C3D3D"/>
    <w:rsid w:val="000C6CF6"/>
    <w:rsid w:val="000D08B2"/>
    <w:rsid w:val="000D4516"/>
    <w:rsid w:val="000D4F07"/>
    <w:rsid w:val="000D72BC"/>
    <w:rsid w:val="000E12E2"/>
    <w:rsid w:val="000E5627"/>
    <w:rsid w:val="000E6052"/>
    <w:rsid w:val="000E7BAF"/>
    <w:rsid w:val="000F3286"/>
    <w:rsid w:val="000F3BE1"/>
    <w:rsid w:val="000F4833"/>
    <w:rsid w:val="000F5124"/>
    <w:rsid w:val="000F5384"/>
    <w:rsid w:val="000F6664"/>
    <w:rsid w:val="000F6ABC"/>
    <w:rsid w:val="00101204"/>
    <w:rsid w:val="00102E7A"/>
    <w:rsid w:val="0010358D"/>
    <w:rsid w:val="00103E72"/>
    <w:rsid w:val="0010444E"/>
    <w:rsid w:val="001045C3"/>
    <w:rsid w:val="001046CD"/>
    <w:rsid w:val="001123D1"/>
    <w:rsid w:val="001207D2"/>
    <w:rsid w:val="0012212D"/>
    <w:rsid w:val="001268A6"/>
    <w:rsid w:val="00127DC2"/>
    <w:rsid w:val="0013254F"/>
    <w:rsid w:val="00134337"/>
    <w:rsid w:val="00134FA9"/>
    <w:rsid w:val="00136DDE"/>
    <w:rsid w:val="0014098C"/>
    <w:rsid w:val="00141C57"/>
    <w:rsid w:val="0014237D"/>
    <w:rsid w:val="0014297C"/>
    <w:rsid w:val="00145062"/>
    <w:rsid w:val="001476D0"/>
    <w:rsid w:val="00147C62"/>
    <w:rsid w:val="00150209"/>
    <w:rsid w:val="001517D0"/>
    <w:rsid w:val="001616CB"/>
    <w:rsid w:val="00161CDA"/>
    <w:rsid w:val="00163A58"/>
    <w:rsid w:val="00165D09"/>
    <w:rsid w:val="00171BD9"/>
    <w:rsid w:val="00172ABF"/>
    <w:rsid w:val="001750A6"/>
    <w:rsid w:val="0017533B"/>
    <w:rsid w:val="001757E0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C7B"/>
    <w:rsid w:val="00186D41"/>
    <w:rsid w:val="0019103B"/>
    <w:rsid w:val="00193CD6"/>
    <w:rsid w:val="001A19E5"/>
    <w:rsid w:val="001A49A3"/>
    <w:rsid w:val="001B0C23"/>
    <w:rsid w:val="001B23EB"/>
    <w:rsid w:val="001B3608"/>
    <w:rsid w:val="001B668D"/>
    <w:rsid w:val="001B66DD"/>
    <w:rsid w:val="001C19C8"/>
    <w:rsid w:val="001C293E"/>
    <w:rsid w:val="001C2E70"/>
    <w:rsid w:val="001C3AB9"/>
    <w:rsid w:val="001C560D"/>
    <w:rsid w:val="001D0389"/>
    <w:rsid w:val="001D6C74"/>
    <w:rsid w:val="001D6CE2"/>
    <w:rsid w:val="001D7896"/>
    <w:rsid w:val="001E051F"/>
    <w:rsid w:val="001E2412"/>
    <w:rsid w:val="001E2D94"/>
    <w:rsid w:val="001E34DC"/>
    <w:rsid w:val="001E3CE5"/>
    <w:rsid w:val="001F1499"/>
    <w:rsid w:val="001F356C"/>
    <w:rsid w:val="001F35C1"/>
    <w:rsid w:val="00200949"/>
    <w:rsid w:val="00202929"/>
    <w:rsid w:val="0020721E"/>
    <w:rsid w:val="00210065"/>
    <w:rsid w:val="0021411B"/>
    <w:rsid w:val="00215121"/>
    <w:rsid w:val="00217C4B"/>
    <w:rsid w:val="00220ABB"/>
    <w:rsid w:val="002243EB"/>
    <w:rsid w:val="00225A53"/>
    <w:rsid w:val="00226498"/>
    <w:rsid w:val="00226B0F"/>
    <w:rsid w:val="00226E27"/>
    <w:rsid w:val="002306B6"/>
    <w:rsid w:val="0023348B"/>
    <w:rsid w:val="002335D0"/>
    <w:rsid w:val="00234958"/>
    <w:rsid w:val="00237784"/>
    <w:rsid w:val="0024324A"/>
    <w:rsid w:val="00243480"/>
    <w:rsid w:val="002445B0"/>
    <w:rsid w:val="00244FF4"/>
    <w:rsid w:val="002462E8"/>
    <w:rsid w:val="0024682E"/>
    <w:rsid w:val="00250054"/>
    <w:rsid w:val="002504C0"/>
    <w:rsid w:val="0025266E"/>
    <w:rsid w:val="00253AA5"/>
    <w:rsid w:val="00253BB0"/>
    <w:rsid w:val="00257097"/>
    <w:rsid w:val="00257254"/>
    <w:rsid w:val="00266923"/>
    <w:rsid w:val="002707E4"/>
    <w:rsid w:val="00271E1F"/>
    <w:rsid w:val="00273AF1"/>
    <w:rsid w:val="00273C56"/>
    <w:rsid w:val="00273F9B"/>
    <w:rsid w:val="00274D54"/>
    <w:rsid w:val="00284F5C"/>
    <w:rsid w:val="00287096"/>
    <w:rsid w:val="00292E80"/>
    <w:rsid w:val="00296EBA"/>
    <w:rsid w:val="002A1E66"/>
    <w:rsid w:val="002A3EA5"/>
    <w:rsid w:val="002A523B"/>
    <w:rsid w:val="002A7FA3"/>
    <w:rsid w:val="002B4831"/>
    <w:rsid w:val="002B5274"/>
    <w:rsid w:val="002B7F36"/>
    <w:rsid w:val="002C0E8F"/>
    <w:rsid w:val="002C33AE"/>
    <w:rsid w:val="002C40FF"/>
    <w:rsid w:val="002C5A39"/>
    <w:rsid w:val="002C5FE0"/>
    <w:rsid w:val="002C6980"/>
    <w:rsid w:val="002C7378"/>
    <w:rsid w:val="002C7C08"/>
    <w:rsid w:val="002D04A8"/>
    <w:rsid w:val="002D70E0"/>
    <w:rsid w:val="002E6963"/>
    <w:rsid w:val="002E72A8"/>
    <w:rsid w:val="002F143D"/>
    <w:rsid w:val="002F3AE0"/>
    <w:rsid w:val="002F4676"/>
    <w:rsid w:val="002F62FA"/>
    <w:rsid w:val="00301FC3"/>
    <w:rsid w:val="00304626"/>
    <w:rsid w:val="00307028"/>
    <w:rsid w:val="00307280"/>
    <w:rsid w:val="003078E0"/>
    <w:rsid w:val="00307DF9"/>
    <w:rsid w:val="0031293B"/>
    <w:rsid w:val="003130DA"/>
    <w:rsid w:val="00321CDB"/>
    <w:rsid w:val="00322042"/>
    <w:rsid w:val="00325616"/>
    <w:rsid w:val="0032602D"/>
    <w:rsid w:val="00326887"/>
    <w:rsid w:val="00327EC1"/>
    <w:rsid w:val="00332235"/>
    <w:rsid w:val="00333D79"/>
    <w:rsid w:val="00335741"/>
    <w:rsid w:val="0034014F"/>
    <w:rsid w:val="00342EF1"/>
    <w:rsid w:val="00342FD4"/>
    <w:rsid w:val="00343A6E"/>
    <w:rsid w:val="00345DD8"/>
    <w:rsid w:val="00351C60"/>
    <w:rsid w:val="003520C0"/>
    <w:rsid w:val="003572B0"/>
    <w:rsid w:val="00357F55"/>
    <w:rsid w:val="00360AF5"/>
    <w:rsid w:val="00363738"/>
    <w:rsid w:val="003667B1"/>
    <w:rsid w:val="00371C1A"/>
    <w:rsid w:val="00371E4B"/>
    <w:rsid w:val="00375083"/>
    <w:rsid w:val="003769AB"/>
    <w:rsid w:val="00382F0A"/>
    <w:rsid w:val="00383399"/>
    <w:rsid w:val="003848CA"/>
    <w:rsid w:val="00384AAB"/>
    <w:rsid w:val="00385710"/>
    <w:rsid w:val="0038792E"/>
    <w:rsid w:val="00391719"/>
    <w:rsid w:val="00394A05"/>
    <w:rsid w:val="003A1DBA"/>
    <w:rsid w:val="003A2811"/>
    <w:rsid w:val="003A3A82"/>
    <w:rsid w:val="003A3BC3"/>
    <w:rsid w:val="003A4580"/>
    <w:rsid w:val="003A4F20"/>
    <w:rsid w:val="003B0ADA"/>
    <w:rsid w:val="003B53F2"/>
    <w:rsid w:val="003B54AD"/>
    <w:rsid w:val="003B78F5"/>
    <w:rsid w:val="003C3329"/>
    <w:rsid w:val="003C47AE"/>
    <w:rsid w:val="003C4C0E"/>
    <w:rsid w:val="003D3D74"/>
    <w:rsid w:val="003D409E"/>
    <w:rsid w:val="003D5835"/>
    <w:rsid w:val="003D6390"/>
    <w:rsid w:val="003D6E88"/>
    <w:rsid w:val="003E3F8F"/>
    <w:rsid w:val="003F1854"/>
    <w:rsid w:val="003F41AD"/>
    <w:rsid w:val="003F4FBE"/>
    <w:rsid w:val="00404747"/>
    <w:rsid w:val="004049D1"/>
    <w:rsid w:val="00407DE2"/>
    <w:rsid w:val="00412716"/>
    <w:rsid w:val="00413528"/>
    <w:rsid w:val="00414FCA"/>
    <w:rsid w:val="0041652B"/>
    <w:rsid w:val="0041755D"/>
    <w:rsid w:val="00420379"/>
    <w:rsid w:val="004203B2"/>
    <w:rsid w:val="0042406F"/>
    <w:rsid w:val="00424703"/>
    <w:rsid w:val="00427047"/>
    <w:rsid w:val="004302CA"/>
    <w:rsid w:val="00430753"/>
    <w:rsid w:val="00433AA9"/>
    <w:rsid w:val="0043696C"/>
    <w:rsid w:val="00436D1F"/>
    <w:rsid w:val="00440796"/>
    <w:rsid w:val="00446067"/>
    <w:rsid w:val="004460BE"/>
    <w:rsid w:val="00446D2B"/>
    <w:rsid w:val="00447DBD"/>
    <w:rsid w:val="00453CEE"/>
    <w:rsid w:val="00454B02"/>
    <w:rsid w:val="00456E21"/>
    <w:rsid w:val="004577B6"/>
    <w:rsid w:val="00457EB1"/>
    <w:rsid w:val="00457F8C"/>
    <w:rsid w:val="00461FFD"/>
    <w:rsid w:val="00462828"/>
    <w:rsid w:val="0046660D"/>
    <w:rsid w:val="00470851"/>
    <w:rsid w:val="00472D26"/>
    <w:rsid w:val="00474B60"/>
    <w:rsid w:val="00476B5D"/>
    <w:rsid w:val="00480827"/>
    <w:rsid w:val="004813B4"/>
    <w:rsid w:val="00481E06"/>
    <w:rsid w:val="00482F4D"/>
    <w:rsid w:val="00483BC8"/>
    <w:rsid w:val="004843C1"/>
    <w:rsid w:val="00492F35"/>
    <w:rsid w:val="004935E0"/>
    <w:rsid w:val="00495028"/>
    <w:rsid w:val="004A061C"/>
    <w:rsid w:val="004A2180"/>
    <w:rsid w:val="004B16E8"/>
    <w:rsid w:val="004B36A7"/>
    <w:rsid w:val="004B446C"/>
    <w:rsid w:val="004B46C0"/>
    <w:rsid w:val="004B575A"/>
    <w:rsid w:val="004C0645"/>
    <w:rsid w:val="004C16F8"/>
    <w:rsid w:val="004C3337"/>
    <w:rsid w:val="004C3600"/>
    <w:rsid w:val="004C4E16"/>
    <w:rsid w:val="004C5E96"/>
    <w:rsid w:val="004C7C92"/>
    <w:rsid w:val="004D04CE"/>
    <w:rsid w:val="004D0679"/>
    <w:rsid w:val="004D7DC1"/>
    <w:rsid w:val="004E36B7"/>
    <w:rsid w:val="004E476A"/>
    <w:rsid w:val="004F005C"/>
    <w:rsid w:val="004F112F"/>
    <w:rsid w:val="00502B47"/>
    <w:rsid w:val="00502C9E"/>
    <w:rsid w:val="00503712"/>
    <w:rsid w:val="00503CE5"/>
    <w:rsid w:val="005057CD"/>
    <w:rsid w:val="00505873"/>
    <w:rsid w:val="0051011F"/>
    <w:rsid w:val="0051025E"/>
    <w:rsid w:val="00511909"/>
    <w:rsid w:val="00512428"/>
    <w:rsid w:val="005141BC"/>
    <w:rsid w:val="00514BE1"/>
    <w:rsid w:val="0052212D"/>
    <w:rsid w:val="005269C3"/>
    <w:rsid w:val="00527CC4"/>
    <w:rsid w:val="00530B05"/>
    <w:rsid w:val="00531EB4"/>
    <w:rsid w:val="0053399D"/>
    <w:rsid w:val="00535CA7"/>
    <w:rsid w:val="00540A62"/>
    <w:rsid w:val="00540D30"/>
    <w:rsid w:val="00547A93"/>
    <w:rsid w:val="00547B27"/>
    <w:rsid w:val="00547BE4"/>
    <w:rsid w:val="00550134"/>
    <w:rsid w:val="005509B7"/>
    <w:rsid w:val="005547F4"/>
    <w:rsid w:val="00555B45"/>
    <w:rsid w:val="005563F7"/>
    <w:rsid w:val="0055724F"/>
    <w:rsid w:val="00563B65"/>
    <w:rsid w:val="00564A68"/>
    <w:rsid w:val="00564DF5"/>
    <w:rsid w:val="00565E1B"/>
    <w:rsid w:val="00565F4D"/>
    <w:rsid w:val="005668F1"/>
    <w:rsid w:val="00566D63"/>
    <w:rsid w:val="00573354"/>
    <w:rsid w:val="00573F41"/>
    <w:rsid w:val="00574308"/>
    <w:rsid w:val="00575527"/>
    <w:rsid w:val="00575B17"/>
    <w:rsid w:val="00582325"/>
    <w:rsid w:val="00584C92"/>
    <w:rsid w:val="005857AB"/>
    <w:rsid w:val="00585F2E"/>
    <w:rsid w:val="00586626"/>
    <w:rsid w:val="00590B80"/>
    <w:rsid w:val="00592204"/>
    <w:rsid w:val="00593115"/>
    <w:rsid w:val="00595809"/>
    <w:rsid w:val="00596F6B"/>
    <w:rsid w:val="005A278F"/>
    <w:rsid w:val="005A3C1D"/>
    <w:rsid w:val="005A6162"/>
    <w:rsid w:val="005A7ED1"/>
    <w:rsid w:val="005B0DEE"/>
    <w:rsid w:val="005B0F10"/>
    <w:rsid w:val="005B17AA"/>
    <w:rsid w:val="005B22A3"/>
    <w:rsid w:val="005B5F4F"/>
    <w:rsid w:val="005B62B8"/>
    <w:rsid w:val="005B77B7"/>
    <w:rsid w:val="005C0556"/>
    <w:rsid w:val="005C1703"/>
    <w:rsid w:val="005C19DA"/>
    <w:rsid w:val="005C456F"/>
    <w:rsid w:val="005C513D"/>
    <w:rsid w:val="005D44E7"/>
    <w:rsid w:val="005D53C1"/>
    <w:rsid w:val="005E2780"/>
    <w:rsid w:val="005E5DB8"/>
    <w:rsid w:val="005E731A"/>
    <w:rsid w:val="005F1002"/>
    <w:rsid w:val="005F13CD"/>
    <w:rsid w:val="005F2177"/>
    <w:rsid w:val="005F23FF"/>
    <w:rsid w:val="005F2C60"/>
    <w:rsid w:val="00601422"/>
    <w:rsid w:val="00601DFE"/>
    <w:rsid w:val="00606337"/>
    <w:rsid w:val="00607661"/>
    <w:rsid w:val="006100DF"/>
    <w:rsid w:val="00612693"/>
    <w:rsid w:val="006132F9"/>
    <w:rsid w:val="006140E9"/>
    <w:rsid w:val="00615F19"/>
    <w:rsid w:val="0062615B"/>
    <w:rsid w:val="00627FAE"/>
    <w:rsid w:val="00630D23"/>
    <w:rsid w:val="00635FB9"/>
    <w:rsid w:val="00637DA2"/>
    <w:rsid w:val="006519E3"/>
    <w:rsid w:val="00652A3D"/>
    <w:rsid w:val="00653725"/>
    <w:rsid w:val="00656A33"/>
    <w:rsid w:val="00656C70"/>
    <w:rsid w:val="0066530F"/>
    <w:rsid w:val="006655F2"/>
    <w:rsid w:val="00672BFA"/>
    <w:rsid w:val="00680362"/>
    <w:rsid w:val="006833FB"/>
    <w:rsid w:val="0068423D"/>
    <w:rsid w:val="00691CBA"/>
    <w:rsid w:val="00692144"/>
    <w:rsid w:val="0069532E"/>
    <w:rsid w:val="006973A2"/>
    <w:rsid w:val="006A3408"/>
    <w:rsid w:val="006A6288"/>
    <w:rsid w:val="006B1CD3"/>
    <w:rsid w:val="006B29B3"/>
    <w:rsid w:val="006B3C16"/>
    <w:rsid w:val="006B6CDB"/>
    <w:rsid w:val="006B76F9"/>
    <w:rsid w:val="006C1C02"/>
    <w:rsid w:val="006C503D"/>
    <w:rsid w:val="006C507A"/>
    <w:rsid w:val="006C5270"/>
    <w:rsid w:val="006C7767"/>
    <w:rsid w:val="006D1465"/>
    <w:rsid w:val="006D7A97"/>
    <w:rsid w:val="006E3591"/>
    <w:rsid w:val="006E6D32"/>
    <w:rsid w:val="006F60EB"/>
    <w:rsid w:val="006F6285"/>
    <w:rsid w:val="006F7001"/>
    <w:rsid w:val="00701339"/>
    <w:rsid w:val="00704941"/>
    <w:rsid w:val="00706318"/>
    <w:rsid w:val="00707471"/>
    <w:rsid w:val="007128B3"/>
    <w:rsid w:val="007131FD"/>
    <w:rsid w:val="00714B97"/>
    <w:rsid w:val="007171B0"/>
    <w:rsid w:val="00717855"/>
    <w:rsid w:val="00720937"/>
    <w:rsid w:val="00723C98"/>
    <w:rsid w:val="0072479E"/>
    <w:rsid w:val="007328B9"/>
    <w:rsid w:val="00734D3E"/>
    <w:rsid w:val="00736A92"/>
    <w:rsid w:val="00756425"/>
    <w:rsid w:val="00756D64"/>
    <w:rsid w:val="0076358A"/>
    <w:rsid w:val="007643B1"/>
    <w:rsid w:val="00765518"/>
    <w:rsid w:val="007658FF"/>
    <w:rsid w:val="00766790"/>
    <w:rsid w:val="00766ED0"/>
    <w:rsid w:val="0077127C"/>
    <w:rsid w:val="00772A25"/>
    <w:rsid w:val="0077551D"/>
    <w:rsid w:val="00776EBB"/>
    <w:rsid w:val="0077765C"/>
    <w:rsid w:val="00777C10"/>
    <w:rsid w:val="00781622"/>
    <w:rsid w:val="0078412E"/>
    <w:rsid w:val="00787B36"/>
    <w:rsid w:val="00793704"/>
    <w:rsid w:val="007937FA"/>
    <w:rsid w:val="00793CB2"/>
    <w:rsid w:val="0079637F"/>
    <w:rsid w:val="007A1035"/>
    <w:rsid w:val="007A1516"/>
    <w:rsid w:val="007A1FB9"/>
    <w:rsid w:val="007A4F8F"/>
    <w:rsid w:val="007A7B33"/>
    <w:rsid w:val="007A7F08"/>
    <w:rsid w:val="007B0A11"/>
    <w:rsid w:val="007B4C7F"/>
    <w:rsid w:val="007B5C16"/>
    <w:rsid w:val="007B5DEC"/>
    <w:rsid w:val="007B7693"/>
    <w:rsid w:val="007B7722"/>
    <w:rsid w:val="007C2100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E0C2C"/>
    <w:rsid w:val="007E6A59"/>
    <w:rsid w:val="007E7C4B"/>
    <w:rsid w:val="007F0336"/>
    <w:rsid w:val="007F504C"/>
    <w:rsid w:val="007F591C"/>
    <w:rsid w:val="007F5D3D"/>
    <w:rsid w:val="00800E29"/>
    <w:rsid w:val="008035D7"/>
    <w:rsid w:val="00804936"/>
    <w:rsid w:val="008077DF"/>
    <w:rsid w:val="008108A0"/>
    <w:rsid w:val="00812797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406C6"/>
    <w:rsid w:val="00846D7D"/>
    <w:rsid w:val="008474D5"/>
    <w:rsid w:val="008504CC"/>
    <w:rsid w:val="00850932"/>
    <w:rsid w:val="00850F4F"/>
    <w:rsid w:val="00851EDE"/>
    <w:rsid w:val="00855335"/>
    <w:rsid w:val="00855DF1"/>
    <w:rsid w:val="00856A99"/>
    <w:rsid w:val="00860FAA"/>
    <w:rsid w:val="0086220E"/>
    <w:rsid w:val="00862E6E"/>
    <w:rsid w:val="00863A7D"/>
    <w:rsid w:val="008641E7"/>
    <w:rsid w:val="00865DFB"/>
    <w:rsid w:val="00865E2C"/>
    <w:rsid w:val="00866334"/>
    <w:rsid w:val="00885B93"/>
    <w:rsid w:val="00887CE2"/>
    <w:rsid w:val="00890501"/>
    <w:rsid w:val="0089340B"/>
    <w:rsid w:val="00895314"/>
    <w:rsid w:val="008A5377"/>
    <w:rsid w:val="008A5618"/>
    <w:rsid w:val="008A7F31"/>
    <w:rsid w:val="008B3FA8"/>
    <w:rsid w:val="008B54A7"/>
    <w:rsid w:val="008B6B63"/>
    <w:rsid w:val="008C13AD"/>
    <w:rsid w:val="008C692A"/>
    <w:rsid w:val="008D0CD5"/>
    <w:rsid w:val="008D6CB7"/>
    <w:rsid w:val="008E3088"/>
    <w:rsid w:val="008E34A2"/>
    <w:rsid w:val="008E4065"/>
    <w:rsid w:val="008E4F38"/>
    <w:rsid w:val="008E7668"/>
    <w:rsid w:val="008F093D"/>
    <w:rsid w:val="008F0B6A"/>
    <w:rsid w:val="008F16EA"/>
    <w:rsid w:val="008F4D2D"/>
    <w:rsid w:val="008F790C"/>
    <w:rsid w:val="00900994"/>
    <w:rsid w:val="009031D8"/>
    <w:rsid w:val="00904234"/>
    <w:rsid w:val="0090633C"/>
    <w:rsid w:val="00911DA0"/>
    <w:rsid w:val="00915007"/>
    <w:rsid w:val="0091528D"/>
    <w:rsid w:val="00915F03"/>
    <w:rsid w:val="0091649F"/>
    <w:rsid w:val="0092013C"/>
    <w:rsid w:val="009217B9"/>
    <w:rsid w:val="00922EE1"/>
    <w:rsid w:val="00926B3D"/>
    <w:rsid w:val="00927713"/>
    <w:rsid w:val="00930B7D"/>
    <w:rsid w:val="00931322"/>
    <w:rsid w:val="00931AA9"/>
    <w:rsid w:val="009414ED"/>
    <w:rsid w:val="00942143"/>
    <w:rsid w:val="00944D04"/>
    <w:rsid w:val="0094549E"/>
    <w:rsid w:val="00946A2F"/>
    <w:rsid w:val="009601FB"/>
    <w:rsid w:val="0096403B"/>
    <w:rsid w:val="00965DE4"/>
    <w:rsid w:val="00966F3A"/>
    <w:rsid w:val="0097069C"/>
    <w:rsid w:val="0097196A"/>
    <w:rsid w:val="009720DA"/>
    <w:rsid w:val="00973CE7"/>
    <w:rsid w:val="009809D1"/>
    <w:rsid w:val="009830BC"/>
    <w:rsid w:val="00985E72"/>
    <w:rsid w:val="009905CD"/>
    <w:rsid w:val="00990A92"/>
    <w:rsid w:val="00993651"/>
    <w:rsid w:val="009961DC"/>
    <w:rsid w:val="009978A0"/>
    <w:rsid w:val="009A239A"/>
    <w:rsid w:val="009A434F"/>
    <w:rsid w:val="009C2734"/>
    <w:rsid w:val="009C5AC3"/>
    <w:rsid w:val="009C6B21"/>
    <w:rsid w:val="009C6B34"/>
    <w:rsid w:val="009C7271"/>
    <w:rsid w:val="009D5661"/>
    <w:rsid w:val="009D717D"/>
    <w:rsid w:val="009D7B8B"/>
    <w:rsid w:val="009D7CA0"/>
    <w:rsid w:val="009E34FF"/>
    <w:rsid w:val="009E44F7"/>
    <w:rsid w:val="009E6AA9"/>
    <w:rsid w:val="009E7754"/>
    <w:rsid w:val="009F3B44"/>
    <w:rsid w:val="009F4F72"/>
    <w:rsid w:val="009F5A39"/>
    <w:rsid w:val="009F65D4"/>
    <w:rsid w:val="009F7A3D"/>
    <w:rsid w:val="00A00A68"/>
    <w:rsid w:val="00A03F69"/>
    <w:rsid w:val="00A05BDB"/>
    <w:rsid w:val="00A06279"/>
    <w:rsid w:val="00A10088"/>
    <w:rsid w:val="00A10294"/>
    <w:rsid w:val="00A12690"/>
    <w:rsid w:val="00A14EA0"/>
    <w:rsid w:val="00A21159"/>
    <w:rsid w:val="00A2423D"/>
    <w:rsid w:val="00A32E87"/>
    <w:rsid w:val="00A34514"/>
    <w:rsid w:val="00A35E18"/>
    <w:rsid w:val="00A36724"/>
    <w:rsid w:val="00A4197C"/>
    <w:rsid w:val="00A42568"/>
    <w:rsid w:val="00A43126"/>
    <w:rsid w:val="00A4529F"/>
    <w:rsid w:val="00A47238"/>
    <w:rsid w:val="00A54AC0"/>
    <w:rsid w:val="00A60AA7"/>
    <w:rsid w:val="00A60B85"/>
    <w:rsid w:val="00A612D6"/>
    <w:rsid w:val="00A61BFF"/>
    <w:rsid w:val="00A62851"/>
    <w:rsid w:val="00A631B9"/>
    <w:rsid w:val="00A664A8"/>
    <w:rsid w:val="00A7242A"/>
    <w:rsid w:val="00A7394F"/>
    <w:rsid w:val="00A803CB"/>
    <w:rsid w:val="00A86D4B"/>
    <w:rsid w:val="00A8734E"/>
    <w:rsid w:val="00AA13FD"/>
    <w:rsid w:val="00AA5624"/>
    <w:rsid w:val="00AA59F0"/>
    <w:rsid w:val="00AA61E5"/>
    <w:rsid w:val="00AB2E8F"/>
    <w:rsid w:val="00AC09C4"/>
    <w:rsid w:val="00AC0D9A"/>
    <w:rsid w:val="00AC301E"/>
    <w:rsid w:val="00AC36B7"/>
    <w:rsid w:val="00AC787A"/>
    <w:rsid w:val="00AC7B19"/>
    <w:rsid w:val="00AD7E2B"/>
    <w:rsid w:val="00AE065D"/>
    <w:rsid w:val="00AE31CD"/>
    <w:rsid w:val="00AE34F7"/>
    <w:rsid w:val="00AE4794"/>
    <w:rsid w:val="00AE4F3D"/>
    <w:rsid w:val="00AF01F4"/>
    <w:rsid w:val="00AF5B53"/>
    <w:rsid w:val="00AF5F39"/>
    <w:rsid w:val="00AF7E1A"/>
    <w:rsid w:val="00B0018C"/>
    <w:rsid w:val="00B0055F"/>
    <w:rsid w:val="00B04E5E"/>
    <w:rsid w:val="00B0611C"/>
    <w:rsid w:val="00B07BE8"/>
    <w:rsid w:val="00B10727"/>
    <w:rsid w:val="00B1099D"/>
    <w:rsid w:val="00B1374F"/>
    <w:rsid w:val="00B13A7C"/>
    <w:rsid w:val="00B24B6E"/>
    <w:rsid w:val="00B31915"/>
    <w:rsid w:val="00B36157"/>
    <w:rsid w:val="00B40F53"/>
    <w:rsid w:val="00B4140D"/>
    <w:rsid w:val="00B4735E"/>
    <w:rsid w:val="00B47C95"/>
    <w:rsid w:val="00B51E8F"/>
    <w:rsid w:val="00B55228"/>
    <w:rsid w:val="00B55269"/>
    <w:rsid w:val="00B56D41"/>
    <w:rsid w:val="00B61294"/>
    <w:rsid w:val="00B61A53"/>
    <w:rsid w:val="00B64987"/>
    <w:rsid w:val="00B656C9"/>
    <w:rsid w:val="00B663BC"/>
    <w:rsid w:val="00B666B9"/>
    <w:rsid w:val="00B72B7C"/>
    <w:rsid w:val="00B72D0C"/>
    <w:rsid w:val="00B745E8"/>
    <w:rsid w:val="00B75379"/>
    <w:rsid w:val="00B75C3B"/>
    <w:rsid w:val="00B814A9"/>
    <w:rsid w:val="00B919D2"/>
    <w:rsid w:val="00B91C0E"/>
    <w:rsid w:val="00B9234B"/>
    <w:rsid w:val="00B97B98"/>
    <w:rsid w:val="00BA1147"/>
    <w:rsid w:val="00BA1D39"/>
    <w:rsid w:val="00BA31F5"/>
    <w:rsid w:val="00BB42BB"/>
    <w:rsid w:val="00BB46BC"/>
    <w:rsid w:val="00BB524B"/>
    <w:rsid w:val="00BB5A43"/>
    <w:rsid w:val="00BC1609"/>
    <w:rsid w:val="00BC3488"/>
    <w:rsid w:val="00BC5BBD"/>
    <w:rsid w:val="00BC6BA7"/>
    <w:rsid w:val="00BD1794"/>
    <w:rsid w:val="00BD3D87"/>
    <w:rsid w:val="00BD48B5"/>
    <w:rsid w:val="00BD5150"/>
    <w:rsid w:val="00BE1C68"/>
    <w:rsid w:val="00BE25C3"/>
    <w:rsid w:val="00BE2892"/>
    <w:rsid w:val="00BE51D1"/>
    <w:rsid w:val="00BE7D1E"/>
    <w:rsid w:val="00BE7FD4"/>
    <w:rsid w:val="00BF0FAD"/>
    <w:rsid w:val="00BF2F07"/>
    <w:rsid w:val="00BF5DF4"/>
    <w:rsid w:val="00BF67DC"/>
    <w:rsid w:val="00C00DAB"/>
    <w:rsid w:val="00C02996"/>
    <w:rsid w:val="00C039B5"/>
    <w:rsid w:val="00C03A75"/>
    <w:rsid w:val="00C05248"/>
    <w:rsid w:val="00C059C0"/>
    <w:rsid w:val="00C062F4"/>
    <w:rsid w:val="00C1073A"/>
    <w:rsid w:val="00C107F2"/>
    <w:rsid w:val="00C10A71"/>
    <w:rsid w:val="00C1323C"/>
    <w:rsid w:val="00C21177"/>
    <w:rsid w:val="00C21617"/>
    <w:rsid w:val="00C228C1"/>
    <w:rsid w:val="00C22D30"/>
    <w:rsid w:val="00C22F5D"/>
    <w:rsid w:val="00C25105"/>
    <w:rsid w:val="00C264AF"/>
    <w:rsid w:val="00C32CD7"/>
    <w:rsid w:val="00C37EBB"/>
    <w:rsid w:val="00C439CF"/>
    <w:rsid w:val="00C46F7E"/>
    <w:rsid w:val="00C5056E"/>
    <w:rsid w:val="00C5197C"/>
    <w:rsid w:val="00C51E8B"/>
    <w:rsid w:val="00C51ED4"/>
    <w:rsid w:val="00C5242F"/>
    <w:rsid w:val="00C601B5"/>
    <w:rsid w:val="00C60DFD"/>
    <w:rsid w:val="00C6112E"/>
    <w:rsid w:val="00C6283E"/>
    <w:rsid w:val="00C62F08"/>
    <w:rsid w:val="00C63C30"/>
    <w:rsid w:val="00C6511C"/>
    <w:rsid w:val="00C66236"/>
    <w:rsid w:val="00C70283"/>
    <w:rsid w:val="00C709E0"/>
    <w:rsid w:val="00C75931"/>
    <w:rsid w:val="00C76B1F"/>
    <w:rsid w:val="00C826BB"/>
    <w:rsid w:val="00C82BFB"/>
    <w:rsid w:val="00C82EAB"/>
    <w:rsid w:val="00C83EEB"/>
    <w:rsid w:val="00C84A7C"/>
    <w:rsid w:val="00C858AA"/>
    <w:rsid w:val="00CA0609"/>
    <w:rsid w:val="00CA10CB"/>
    <w:rsid w:val="00CA1121"/>
    <w:rsid w:val="00CA1F8C"/>
    <w:rsid w:val="00CA2FE1"/>
    <w:rsid w:val="00CA3ADB"/>
    <w:rsid w:val="00CA7EC0"/>
    <w:rsid w:val="00CB06D4"/>
    <w:rsid w:val="00CB4A7E"/>
    <w:rsid w:val="00CB5A97"/>
    <w:rsid w:val="00CB6260"/>
    <w:rsid w:val="00CC07E5"/>
    <w:rsid w:val="00CC0827"/>
    <w:rsid w:val="00CC288E"/>
    <w:rsid w:val="00CC2959"/>
    <w:rsid w:val="00CC326E"/>
    <w:rsid w:val="00CC5865"/>
    <w:rsid w:val="00CC777A"/>
    <w:rsid w:val="00CD0B93"/>
    <w:rsid w:val="00CD3189"/>
    <w:rsid w:val="00CD3370"/>
    <w:rsid w:val="00CD36CD"/>
    <w:rsid w:val="00CD391A"/>
    <w:rsid w:val="00CD3D07"/>
    <w:rsid w:val="00CE1C6B"/>
    <w:rsid w:val="00CE431C"/>
    <w:rsid w:val="00CE5829"/>
    <w:rsid w:val="00CE711C"/>
    <w:rsid w:val="00CE7B0E"/>
    <w:rsid w:val="00CF05DF"/>
    <w:rsid w:val="00CF159A"/>
    <w:rsid w:val="00CF19D5"/>
    <w:rsid w:val="00CF4CD8"/>
    <w:rsid w:val="00CF61E0"/>
    <w:rsid w:val="00D02705"/>
    <w:rsid w:val="00D05DA0"/>
    <w:rsid w:val="00D1028D"/>
    <w:rsid w:val="00D104E5"/>
    <w:rsid w:val="00D11E34"/>
    <w:rsid w:val="00D1401C"/>
    <w:rsid w:val="00D14552"/>
    <w:rsid w:val="00D20E41"/>
    <w:rsid w:val="00D21723"/>
    <w:rsid w:val="00D22675"/>
    <w:rsid w:val="00D2677E"/>
    <w:rsid w:val="00D2690A"/>
    <w:rsid w:val="00D26DD0"/>
    <w:rsid w:val="00D318AD"/>
    <w:rsid w:val="00D32628"/>
    <w:rsid w:val="00D354DC"/>
    <w:rsid w:val="00D359E7"/>
    <w:rsid w:val="00D3635A"/>
    <w:rsid w:val="00D372AB"/>
    <w:rsid w:val="00D40F24"/>
    <w:rsid w:val="00D43A07"/>
    <w:rsid w:val="00D43D3F"/>
    <w:rsid w:val="00D475E2"/>
    <w:rsid w:val="00D47FDE"/>
    <w:rsid w:val="00D52EEA"/>
    <w:rsid w:val="00D5333D"/>
    <w:rsid w:val="00D60223"/>
    <w:rsid w:val="00D649A0"/>
    <w:rsid w:val="00D65E85"/>
    <w:rsid w:val="00D6728C"/>
    <w:rsid w:val="00D70859"/>
    <w:rsid w:val="00D70B9E"/>
    <w:rsid w:val="00D71325"/>
    <w:rsid w:val="00D729E2"/>
    <w:rsid w:val="00D73021"/>
    <w:rsid w:val="00D76427"/>
    <w:rsid w:val="00D76A0E"/>
    <w:rsid w:val="00D776A0"/>
    <w:rsid w:val="00D803C1"/>
    <w:rsid w:val="00D84628"/>
    <w:rsid w:val="00D878CF"/>
    <w:rsid w:val="00D87A7A"/>
    <w:rsid w:val="00D906CD"/>
    <w:rsid w:val="00DA20A2"/>
    <w:rsid w:val="00DA3C52"/>
    <w:rsid w:val="00DA6116"/>
    <w:rsid w:val="00DA6E81"/>
    <w:rsid w:val="00DA73ED"/>
    <w:rsid w:val="00DA7679"/>
    <w:rsid w:val="00DA796B"/>
    <w:rsid w:val="00DB0B73"/>
    <w:rsid w:val="00DB100B"/>
    <w:rsid w:val="00DB128A"/>
    <w:rsid w:val="00DB14E1"/>
    <w:rsid w:val="00DD0310"/>
    <w:rsid w:val="00DD5402"/>
    <w:rsid w:val="00DD5FBD"/>
    <w:rsid w:val="00DD6DB3"/>
    <w:rsid w:val="00DE3DCA"/>
    <w:rsid w:val="00DE6EC9"/>
    <w:rsid w:val="00DE7880"/>
    <w:rsid w:val="00DF0058"/>
    <w:rsid w:val="00DF03C8"/>
    <w:rsid w:val="00DF0B31"/>
    <w:rsid w:val="00DF370B"/>
    <w:rsid w:val="00DF55F4"/>
    <w:rsid w:val="00DF7291"/>
    <w:rsid w:val="00E02B1E"/>
    <w:rsid w:val="00E02F14"/>
    <w:rsid w:val="00E04314"/>
    <w:rsid w:val="00E06E76"/>
    <w:rsid w:val="00E0727D"/>
    <w:rsid w:val="00E10DF6"/>
    <w:rsid w:val="00E17E8A"/>
    <w:rsid w:val="00E22028"/>
    <w:rsid w:val="00E2218D"/>
    <w:rsid w:val="00E25439"/>
    <w:rsid w:val="00E26346"/>
    <w:rsid w:val="00E27535"/>
    <w:rsid w:val="00E301B4"/>
    <w:rsid w:val="00E348EA"/>
    <w:rsid w:val="00E36666"/>
    <w:rsid w:val="00E54F49"/>
    <w:rsid w:val="00E62575"/>
    <w:rsid w:val="00E63324"/>
    <w:rsid w:val="00E7364B"/>
    <w:rsid w:val="00E81D58"/>
    <w:rsid w:val="00E85ADB"/>
    <w:rsid w:val="00E85DB2"/>
    <w:rsid w:val="00E87FF6"/>
    <w:rsid w:val="00E90899"/>
    <w:rsid w:val="00E9372E"/>
    <w:rsid w:val="00EA0092"/>
    <w:rsid w:val="00EA0830"/>
    <w:rsid w:val="00EA18CE"/>
    <w:rsid w:val="00EA3008"/>
    <w:rsid w:val="00EA5221"/>
    <w:rsid w:val="00EA60A1"/>
    <w:rsid w:val="00EB1B24"/>
    <w:rsid w:val="00EB6F9C"/>
    <w:rsid w:val="00EC10CF"/>
    <w:rsid w:val="00EC18A3"/>
    <w:rsid w:val="00EC4943"/>
    <w:rsid w:val="00EC559E"/>
    <w:rsid w:val="00EC75CA"/>
    <w:rsid w:val="00ED02E5"/>
    <w:rsid w:val="00ED1CF6"/>
    <w:rsid w:val="00ED27CA"/>
    <w:rsid w:val="00ED351C"/>
    <w:rsid w:val="00ED4E56"/>
    <w:rsid w:val="00ED7E21"/>
    <w:rsid w:val="00EE06F5"/>
    <w:rsid w:val="00EE76FC"/>
    <w:rsid w:val="00EE798F"/>
    <w:rsid w:val="00EF0184"/>
    <w:rsid w:val="00EF254E"/>
    <w:rsid w:val="00EF6A2E"/>
    <w:rsid w:val="00F02C51"/>
    <w:rsid w:val="00F036BA"/>
    <w:rsid w:val="00F04AFF"/>
    <w:rsid w:val="00F06CFA"/>
    <w:rsid w:val="00F07A4A"/>
    <w:rsid w:val="00F1139C"/>
    <w:rsid w:val="00F12202"/>
    <w:rsid w:val="00F12468"/>
    <w:rsid w:val="00F141F7"/>
    <w:rsid w:val="00F2038F"/>
    <w:rsid w:val="00F278E2"/>
    <w:rsid w:val="00F314EC"/>
    <w:rsid w:val="00F316EA"/>
    <w:rsid w:val="00F31A13"/>
    <w:rsid w:val="00F338DF"/>
    <w:rsid w:val="00F348C2"/>
    <w:rsid w:val="00F448A8"/>
    <w:rsid w:val="00F47690"/>
    <w:rsid w:val="00F50B8C"/>
    <w:rsid w:val="00F52FC2"/>
    <w:rsid w:val="00F53D0F"/>
    <w:rsid w:val="00F57959"/>
    <w:rsid w:val="00F62165"/>
    <w:rsid w:val="00F677F3"/>
    <w:rsid w:val="00F67D72"/>
    <w:rsid w:val="00F71440"/>
    <w:rsid w:val="00F72D18"/>
    <w:rsid w:val="00F72F5E"/>
    <w:rsid w:val="00F74E34"/>
    <w:rsid w:val="00F75B81"/>
    <w:rsid w:val="00F76876"/>
    <w:rsid w:val="00F8020E"/>
    <w:rsid w:val="00F87F2B"/>
    <w:rsid w:val="00F95AFC"/>
    <w:rsid w:val="00F96494"/>
    <w:rsid w:val="00FA00FB"/>
    <w:rsid w:val="00FA04AB"/>
    <w:rsid w:val="00FA3F5C"/>
    <w:rsid w:val="00FA7EED"/>
    <w:rsid w:val="00FB0EBA"/>
    <w:rsid w:val="00FB1581"/>
    <w:rsid w:val="00FB1770"/>
    <w:rsid w:val="00FB2DFB"/>
    <w:rsid w:val="00FB5584"/>
    <w:rsid w:val="00FC5475"/>
    <w:rsid w:val="00FD0737"/>
    <w:rsid w:val="00FD07D4"/>
    <w:rsid w:val="00FD1C38"/>
    <w:rsid w:val="00FD268A"/>
    <w:rsid w:val="00FD2B66"/>
    <w:rsid w:val="00FD566D"/>
    <w:rsid w:val="00FD5D10"/>
    <w:rsid w:val="00FE2FB8"/>
    <w:rsid w:val="00FE4E46"/>
    <w:rsid w:val="00FF0D79"/>
    <w:rsid w:val="00FF6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581"/>
  </w:style>
  <w:style w:type="paragraph" w:styleId="Heading1">
    <w:name w:val="heading 1"/>
    <w:basedOn w:val="Normal"/>
    <w:next w:val="Normal"/>
    <w:link w:val="Heading1Char"/>
    <w:uiPriority w:val="9"/>
    <w:qFormat/>
    <w:rsid w:val="00FB1581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1581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158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158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158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158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158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158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158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B1581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1581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1581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1581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1581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1581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B1581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FB158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B158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81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B1581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B1581"/>
    <w:rPr>
      <w:b/>
      <w:bCs/>
    </w:rPr>
  </w:style>
  <w:style w:type="character" w:styleId="Emphasis">
    <w:name w:val="Emphasis"/>
    <w:basedOn w:val="DefaultParagraphFont"/>
    <w:uiPriority w:val="20"/>
    <w:qFormat/>
    <w:rsid w:val="00FB1581"/>
    <w:rPr>
      <w:i/>
      <w:iCs/>
    </w:rPr>
  </w:style>
  <w:style w:type="paragraph" w:styleId="NoSpacing">
    <w:name w:val="No Spacing"/>
    <w:uiPriority w:val="1"/>
    <w:qFormat/>
    <w:rsid w:val="00FB158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B158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B158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1581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158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B158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B158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B158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B158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B158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B158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</Pages>
  <Words>699</Words>
  <Characters>398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Amy See</cp:lastModifiedBy>
  <cp:revision>6</cp:revision>
  <cp:lastPrinted>2022-08-09T13:25:00Z</cp:lastPrinted>
  <dcterms:created xsi:type="dcterms:W3CDTF">2022-08-22T12:54:00Z</dcterms:created>
  <dcterms:modified xsi:type="dcterms:W3CDTF">2022-08-22T23:21:00Z</dcterms:modified>
</cp:coreProperties>
</file>